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47100" w14:textId="4899D42B" w:rsidR="009B0F74" w:rsidRPr="000A3C2F" w:rsidRDefault="00FD1541" w:rsidP="00B62844">
      <w:pPr>
        <w:pStyle w:val="Title"/>
        <w:spacing w:line="276" w:lineRule="auto"/>
      </w:pPr>
      <w:r>
        <w:t>N</w:t>
      </w:r>
      <w:r w:rsidR="009B0F74" w:rsidRPr="000A3C2F">
        <w:t xml:space="preserve">ATIONAL </w:t>
      </w:r>
      <w:r w:rsidR="009B0F74" w:rsidRPr="006231D3">
        <w:t>I</w:t>
      </w:r>
      <w:r w:rsidR="00DF0C5C" w:rsidRPr="006231D3">
        <w:t>NSTITUTE</w:t>
      </w:r>
      <w:r w:rsidR="00DF0C5C" w:rsidRPr="000A3C2F">
        <w:t xml:space="preserve"> FOR HEALTH AND CARE</w:t>
      </w:r>
      <w:r w:rsidR="009B0F74" w:rsidRPr="000A3C2F">
        <w:t xml:space="preserve"> EXCELLENCE</w:t>
      </w:r>
    </w:p>
    <w:p w14:paraId="27FFCD84" w14:textId="77777777" w:rsidR="000A3C2F" w:rsidRPr="000A3C2F" w:rsidRDefault="000A3C2F" w:rsidP="00B62844">
      <w:pPr>
        <w:pStyle w:val="Title"/>
        <w:spacing w:line="276" w:lineRule="auto"/>
      </w:pPr>
      <w:r w:rsidRPr="000A3C2F">
        <w:t>Centre for Health Technology Evaluation</w:t>
      </w:r>
    </w:p>
    <w:p w14:paraId="1B7C037E" w14:textId="61F641A3" w:rsidR="000A3C2F" w:rsidRDefault="006536A9" w:rsidP="00BA4EAD">
      <w:pPr>
        <w:pStyle w:val="Title2"/>
      </w:pPr>
      <w:sdt>
        <w:sdtPr>
          <w:id w:val="979733784"/>
          <w:placeholder>
            <w:docPart w:val="1C5485C9E0D64B1AA3222C2B18AAAA3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CF0CD9">
            <w:t>Highly Specialised Technologies Evaluation Committee (HSTEC)</w:t>
          </w:r>
        </w:sdtContent>
      </w:sdt>
      <w:r w:rsidR="000A3C2F">
        <w:t xml:space="preserve"> meeting minutes</w:t>
      </w:r>
    </w:p>
    <w:p w14:paraId="7F9EB7A2" w14:textId="3ADAF7D5" w:rsidR="00BA4EAD" w:rsidRDefault="00BA4EAD" w:rsidP="00C7373D">
      <w:pPr>
        <w:pStyle w:val="Paragraphnonumbers"/>
      </w:pPr>
      <w:r w:rsidRPr="00BA4EAD">
        <w:rPr>
          <w:b/>
        </w:rPr>
        <w:t>Minutes:</w:t>
      </w:r>
      <w:r>
        <w:rPr>
          <w:b/>
        </w:rPr>
        <w:tab/>
      </w:r>
      <w:sdt>
        <w:sdtPr>
          <w:id w:val="515202550"/>
          <w:placeholder>
            <w:docPart w:val="46AA063009AD449BAEAA61DB79C2DE00"/>
          </w:placeholder>
          <w:dropDownList>
            <w:listItem w:value="Choose an option"/>
            <w:listItem w:displayText="Unconfirmed" w:value="Unconfirmed"/>
            <w:listItem w:displayText="Confirmed" w:value="Confirmed"/>
          </w:dropDownList>
        </w:sdtPr>
        <w:sdtEndPr/>
        <w:sdtContent>
          <w:r w:rsidR="00CF0CD9">
            <w:t>Unconfirmed</w:t>
          </w:r>
        </w:sdtContent>
      </w:sdt>
    </w:p>
    <w:p w14:paraId="06F7D145" w14:textId="5A71EC4D" w:rsidR="00BA4EAD" w:rsidRPr="00205638" w:rsidRDefault="00BA4EAD" w:rsidP="00C7373D">
      <w:pPr>
        <w:pStyle w:val="Paragraphnonumbers"/>
      </w:pPr>
      <w:r w:rsidRPr="006231D3">
        <w:rPr>
          <w:b/>
        </w:rPr>
        <w:t>Date and time:</w:t>
      </w:r>
      <w:r w:rsidRPr="006231D3">
        <w:rPr>
          <w:b/>
        </w:rPr>
        <w:tab/>
      </w:r>
      <w:sdt>
        <w:sdtPr>
          <w:id w:val="637454463"/>
          <w:placeholder>
            <w:docPart w:val="BAA43889CF2F4553885AFA884210702A"/>
          </w:placeholder>
        </w:sdtPr>
        <w:sdtEndPr/>
        <w:sdtContent>
          <w:r w:rsidR="00CF0CD9">
            <w:t>Thursday 13 May 2021</w:t>
          </w:r>
          <w:r w:rsidR="004C0940">
            <w:t xml:space="preserve">, 9:30am to </w:t>
          </w:r>
          <w:r w:rsidR="00A304A7">
            <w:t>16:30pm</w:t>
          </w:r>
        </w:sdtContent>
      </w:sdt>
    </w:p>
    <w:p w14:paraId="6C23EAA7" w14:textId="1B3F0E60" w:rsidR="00BA4EAD" w:rsidRDefault="00BA4EAD" w:rsidP="00C7373D">
      <w:pPr>
        <w:pStyle w:val="Paragraphnonumbers"/>
      </w:pPr>
      <w:r w:rsidRPr="006231D3">
        <w:rPr>
          <w:b/>
        </w:rPr>
        <w:t>Location:</w:t>
      </w:r>
      <w:r w:rsidRPr="006231D3">
        <w:rPr>
          <w:b/>
        </w:rPr>
        <w:tab/>
      </w:r>
      <w:sdt>
        <w:sdtPr>
          <w:id w:val="573476470"/>
          <w:placeholder>
            <w:docPart w:val="B65C81CE44AC4DC092E303B0C1F0A70D"/>
          </w:placeholder>
        </w:sdtPr>
        <w:sdtEndPr/>
        <w:sdtContent>
          <w:r w:rsidR="00CF0CD9">
            <w:t>Zoom</w:t>
          </w:r>
        </w:sdtContent>
      </w:sdt>
    </w:p>
    <w:p w14:paraId="38EDF76A" w14:textId="77777777" w:rsidR="00AD0E92" w:rsidRPr="00205638" w:rsidRDefault="00AD0E92" w:rsidP="00C7373D">
      <w:pPr>
        <w:pStyle w:val="Paragraphnonumbers"/>
      </w:pPr>
    </w:p>
    <w:p w14:paraId="1C3962F8" w14:textId="77777777" w:rsidR="002B5720" w:rsidRDefault="00BA4EAD" w:rsidP="002B5720">
      <w:pPr>
        <w:pStyle w:val="Heading1"/>
      </w:pPr>
      <w:r w:rsidRPr="006231D3">
        <w:t>Committee members present</w:t>
      </w:r>
    </w:p>
    <w:p w14:paraId="6096862E" w14:textId="776761AF" w:rsidR="002B5720" w:rsidRPr="00C7373D" w:rsidRDefault="00CF0CD9" w:rsidP="006536A9">
      <w:pPr>
        <w:pStyle w:val="Paragraph"/>
        <w:tabs>
          <w:tab w:val="clear" w:pos="4111"/>
          <w:tab w:val="left" w:pos="6663"/>
        </w:tabs>
      </w:pPr>
      <w:r w:rsidRPr="00CF0CD9">
        <w:t xml:space="preserve">Dr Peter Jackson </w:t>
      </w:r>
      <w:r w:rsidR="00BA4EAD" w:rsidRPr="00C7373D">
        <w:t>(Chair)</w:t>
      </w:r>
      <w:r w:rsidR="002B5720" w:rsidRPr="00C7373D">
        <w:tab/>
        <w:t>Present for all items</w:t>
      </w:r>
    </w:p>
    <w:p w14:paraId="09A6747F" w14:textId="6E99EF67" w:rsidR="002B5720" w:rsidRPr="00C7373D" w:rsidRDefault="00CF0CD9" w:rsidP="006536A9">
      <w:pPr>
        <w:pStyle w:val="Paragraph"/>
        <w:tabs>
          <w:tab w:val="clear" w:pos="4111"/>
          <w:tab w:val="left" w:pos="6663"/>
        </w:tabs>
      </w:pPr>
      <w:r w:rsidRPr="00CF0CD9">
        <w:t xml:space="preserve">Dr Paul Arundel </w:t>
      </w:r>
      <w:r w:rsidR="00BA4EAD" w:rsidRPr="00C7373D">
        <w:t>(Vice Chair)</w:t>
      </w:r>
      <w:r w:rsidR="002B5720" w:rsidRPr="00C7373D">
        <w:tab/>
        <w:t>Present for all items</w:t>
      </w:r>
    </w:p>
    <w:p w14:paraId="51CFE12F" w14:textId="31F9954D" w:rsidR="00BA4EAD" w:rsidRPr="00C7373D" w:rsidRDefault="00E60104" w:rsidP="006536A9">
      <w:pPr>
        <w:pStyle w:val="Paragraph"/>
        <w:tabs>
          <w:tab w:val="clear" w:pos="4111"/>
          <w:tab w:val="left" w:pos="6663"/>
        </w:tabs>
      </w:pPr>
      <w:r w:rsidRPr="00E60104">
        <w:t xml:space="preserve">Professor </w:t>
      </w:r>
      <w:r w:rsidR="00CF0CD9">
        <w:t xml:space="preserve">Ron </w:t>
      </w:r>
      <w:proofErr w:type="spellStart"/>
      <w:r w:rsidR="00CF0CD9">
        <w:t>Akehurst</w:t>
      </w:r>
      <w:proofErr w:type="spellEnd"/>
      <w:r w:rsidR="002B5720" w:rsidRPr="00C7373D">
        <w:tab/>
        <w:t xml:space="preserve">Present for </w:t>
      </w:r>
      <w:r w:rsidR="0095364D">
        <w:t xml:space="preserve">items </w:t>
      </w:r>
      <w:r>
        <w:t xml:space="preserve">5 to </w:t>
      </w:r>
      <w:proofErr w:type="gramStart"/>
      <w:r>
        <w:t>6</w:t>
      </w:r>
      <w:proofErr w:type="gramEnd"/>
      <w:r>
        <w:t xml:space="preserve"> </w:t>
      </w:r>
    </w:p>
    <w:p w14:paraId="2EFEB8FE" w14:textId="6F6DA0BD" w:rsidR="002B5720" w:rsidRPr="00C7373D" w:rsidRDefault="00E60104" w:rsidP="006536A9">
      <w:pPr>
        <w:pStyle w:val="Paragraph"/>
        <w:tabs>
          <w:tab w:val="clear" w:pos="4111"/>
          <w:tab w:val="left" w:pos="6663"/>
        </w:tabs>
      </w:pPr>
      <w:r>
        <w:t xml:space="preserve">Mr </w:t>
      </w:r>
      <w:r w:rsidR="00CF0CD9" w:rsidRPr="00CF0CD9">
        <w:t>Sotiris Antoniou</w:t>
      </w:r>
      <w:r w:rsidR="002B5720" w:rsidRPr="00C7373D">
        <w:tab/>
        <w:t>Present for all items</w:t>
      </w:r>
    </w:p>
    <w:p w14:paraId="7D0BB7D8" w14:textId="6BF38727" w:rsidR="002B5720" w:rsidRPr="00C7373D" w:rsidRDefault="00E60104" w:rsidP="006536A9">
      <w:pPr>
        <w:pStyle w:val="Paragraph"/>
        <w:tabs>
          <w:tab w:val="clear" w:pos="4111"/>
          <w:tab w:val="left" w:pos="6663"/>
        </w:tabs>
      </w:pPr>
      <w:r w:rsidRPr="00E60104">
        <w:t xml:space="preserve">Professor </w:t>
      </w:r>
      <w:r w:rsidR="00CF0CD9" w:rsidRPr="00CF0CD9">
        <w:t>Philip Beales</w:t>
      </w:r>
      <w:r w:rsidR="002B5720" w:rsidRPr="00C7373D">
        <w:tab/>
        <w:t xml:space="preserve">Present for all </w:t>
      </w:r>
      <w:proofErr w:type="gramStart"/>
      <w:r w:rsidR="002B5720" w:rsidRPr="00C7373D">
        <w:t>items</w:t>
      </w:r>
      <w:proofErr w:type="gramEnd"/>
    </w:p>
    <w:p w14:paraId="4598D5ED" w14:textId="4A08E931" w:rsidR="002B5720" w:rsidRPr="00C7373D" w:rsidRDefault="00E60104" w:rsidP="006536A9">
      <w:pPr>
        <w:pStyle w:val="Paragraph"/>
        <w:tabs>
          <w:tab w:val="clear" w:pos="4111"/>
          <w:tab w:val="left" w:pos="6663"/>
        </w:tabs>
      </w:pPr>
      <w:r>
        <w:t xml:space="preserve">Ms </w:t>
      </w:r>
      <w:r w:rsidR="00CF0CD9" w:rsidRPr="00CF0CD9">
        <w:t>Sarah Davis</w:t>
      </w:r>
      <w:r w:rsidR="002B5720" w:rsidRPr="00C7373D">
        <w:tab/>
        <w:t>Present for all items</w:t>
      </w:r>
    </w:p>
    <w:p w14:paraId="1353B3B3" w14:textId="1DEA5DA3" w:rsidR="002B5720" w:rsidRPr="00C7373D" w:rsidRDefault="00CF0CD9" w:rsidP="006536A9">
      <w:pPr>
        <w:pStyle w:val="Paragraph"/>
        <w:tabs>
          <w:tab w:val="clear" w:pos="4111"/>
          <w:tab w:val="left" w:pos="6663"/>
        </w:tabs>
      </w:pPr>
      <w:r w:rsidRPr="00CF0CD9">
        <w:t>Stuart Davies</w:t>
      </w:r>
      <w:r w:rsidR="002B5720" w:rsidRPr="00C7373D">
        <w:tab/>
        <w:t>Present for all items</w:t>
      </w:r>
    </w:p>
    <w:p w14:paraId="0D21A243" w14:textId="4893D404" w:rsidR="002B5720" w:rsidRPr="00C7373D" w:rsidRDefault="00E60104" w:rsidP="006536A9">
      <w:pPr>
        <w:pStyle w:val="Paragraph"/>
        <w:tabs>
          <w:tab w:val="clear" w:pos="4111"/>
          <w:tab w:val="left" w:pos="6663"/>
        </w:tabs>
      </w:pPr>
      <w:r>
        <w:t xml:space="preserve">Mrs </w:t>
      </w:r>
      <w:r w:rsidR="00CF0CD9" w:rsidRPr="00CF0CD9">
        <w:t>Carrie Gardner</w:t>
      </w:r>
      <w:r w:rsidR="002B5720" w:rsidRPr="00C7373D">
        <w:tab/>
        <w:t>Present for all items</w:t>
      </w:r>
    </w:p>
    <w:p w14:paraId="5E5A9BB6" w14:textId="6EB4B77E" w:rsidR="002B5720" w:rsidRPr="00C7373D" w:rsidRDefault="00CF0CD9" w:rsidP="006536A9">
      <w:pPr>
        <w:pStyle w:val="Paragraph"/>
        <w:tabs>
          <w:tab w:val="clear" w:pos="4111"/>
          <w:tab w:val="left" w:pos="6663"/>
        </w:tabs>
      </w:pPr>
      <w:r w:rsidRPr="00CF0CD9">
        <w:t>Jeremy Manuel</w:t>
      </w:r>
      <w:r w:rsidR="002B5720" w:rsidRPr="00C7373D">
        <w:tab/>
        <w:t>Present for all items</w:t>
      </w:r>
    </w:p>
    <w:p w14:paraId="551477DF" w14:textId="0FBB8AAA" w:rsidR="002B5720" w:rsidRPr="00C7373D" w:rsidRDefault="00CF0CD9" w:rsidP="006536A9">
      <w:pPr>
        <w:pStyle w:val="Paragraph"/>
        <w:tabs>
          <w:tab w:val="clear" w:pos="4111"/>
          <w:tab w:val="left" w:pos="6663"/>
        </w:tabs>
      </w:pPr>
      <w:r w:rsidRPr="00CF0CD9">
        <w:t xml:space="preserve">Dr </w:t>
      </w:r>
      <w:proofErr w:type="spellStart"/>
      <w:r w:rsidRPr="00CF0CD9">
        <w:t>Shehla</w:t>
      </w:r>
      <w:proofErr w:type="spellEnd"/>
      <w:r w:rsidRPr="00CF0CD9">
        <w:t xml:space="preserve"> Mohammed</w:t>
      </w:r>
      <w:r w:rsidR="002B5720" w:rsidRPr="00C7373D">
        <w:tab/>
        <w:t>Present for all items</w:t>
      </w:r>
    </w:p>
    <w:p w14:paraId="0D478F4A" w14:textId="03B0EC15" w:rsidR="002B5720" w:rsidRPr="00C7373D" w:rsidRDefault="00CF0CD9" w:rsidP="006536A9">
      <w:pPr>
        <w:pStyle w:val="Paragraph"/>
        <w:tabs>
          <w:tab w:val="clear" w:pos="4111"/>
          <w:tab w:val="left" w:pos="6663"/>
        </w:tabs>
      </w:pPr>
      <w:r w:rsidRPr="00CF0CD9">
        <w:t>Francis Pang</w:t>
      </w:r>
      <w:r w:rsidR="002B5720" w:rsidRPr="00C7373D">
        <w:tab/>
        <w:t xml:space="preserve">Present for </w:t>
      </w:r>
      <w:r w:rsidR="0095364D">
        <w:t xml:space="preserve">items 1 to </w:t>
      </w:r>
      <w:r w:rsidR="00E60104">
        <w:t>4.2.3</w:t>
      </w:r>
    </w:p>
    <w:p w14:paraId="0D50C53B" w14:textId="4B25C27D" w:rsidR="002B5720" w:rsidRPr="00C7373D" w:rsidRDefault="00CF0CD9" w:rsidP="006536A9">
      <w:pPr>
        <w:pStyle w:val="Paragraph"/>
        <w:tabs>
          <w:tab w:val="clear" w:pos="4111"/>
          <w:tab w:val="left" w:pos="6663"/>
        </w:tabs>
      </w:pPr>
      <w:r w:rsidRPr="00CF0CD9">
        <w:t>Dr Mark Sheehan</w:t>
      </w:r>
      <w:r w:rsidR="002B5720" w:rsidRPr="00C7373D">
        <w:tab/>
        <w:t>Present for all items</w:t>
      </w:r>
    </w:p>
    <w:p w14:paraId="6EAB1683" w14:textId="37F53F2F" w:rsidR="002B5720" w:rsidRDefault="00CF0CD9" w:rsidP="006536A9">
      <w:pPr>
        <w:pStyle w:val="Paragraph"/>
        <w:tabs>
          <w:tab w:val="clear" w:pos="4111"/>
          <w:tab w:val="left" w:pos="6663"/>
        </w:tabs>
      </w:pPr>
      <w:r w:rsidRPr="00CF0CD9">
        <w:t>Professor Lesley Stewart</w:t>
      </w:r>
      <w:r w:rsidR="002B5720" w:rsidRPr="00C7373D">
        <w:tab/>
        <w:t>Present for all items</w:t>
      </w:r>
    </w:p>
    <w:p w14:paraId="164D6FA7" w14:textId="77777777" w:rsidR="000260FD" w:rsidRPr="00C7373D" w:rsidRDefault="000260FD" w:rsidP="000260FD">
      <w:pPr>
        <w:pStyle w:val="Paragraph"/>
        <w:numPr>
          <w:ilvl w:val="0"/>
          <w:numId w:val="0"/>
        </w:numPr>
        <w:ind w:left="567"/>
      </w:pPr>
    </w:p>
    <w:p w14:paraId="6E3DC8D2" w14:textId="54CD1ABB" w:rsidR="002B5720" w:rsidRPr="006536A9" w:rsidRDefault="00BA4EAD" w:rsidP="006536A9">
      <w:pPr>
        <w:pStyle w:val="Heading1"/>
      </w:pPr>
      <w:r w:rsidRPr="006536A9">
        <w:t>NICE staff present:</w:t>
      </w:r>
    </w:p>
    <w:p w14:paraId="534E2523" w14:textId="22108C5D" w:rsidR="00BA4EAD" w:rsidRDefault="00F83812" w:rsidP="006536A9">
      <w:pPr>
        <w:pStyle w:val="Paragraphnonumbers"/>
        <w:tabs>
          <w:tab w:val="clear" w:pos="4111"/>
          <w:tab w:val="left" w:pos="6663"/>
        </w:tabs>
      </w:pPr>
      <w:r w:rsidRPr="00F83812">
        <w:t>Nicole Elliott</w:t>
      </w:r>
      <w:r w:rsidR="00BA4EAD" w:rsidRPr="008937E0">
        <w:t xml:space="preserve">, </w:t>
      </w:r>
      <w:r w:rsidRPr="00F83812">
        <w:t>Associate Director</w:t>
      </w:r>
      <w:r w:rsidR="00BA4EAD" w:rsidRPr="00205638">
        <w:tab/>
        <w:t xml:space="preserve">Present for </w:t>
      </w:r>
      <w:r w:rsidR="00114016">
        <w:t xml:space="preserve">items </w:t>
      </w:r>
      <w:r w:rsidR="000C5DC0">
        <w:t>5 to 6</w:t>
      </w:r>
    </w:p>
    <w:p w14:paraId="77F38B80" w14:textId="22AC2773" w:rsidR="002B5720" w:rsidRDefault="00F83812" w:rsidP="006536A9">
      <w:pPr>
        <w:pStyle w:val="Paragraphnonumbers"/>
        <w:tabs>
          <w:tab w:val="clear" w:pos="4111"/>
          <w:tab w:val="left" w:pos="6663"/>
        </w:tabs>
      </w:pPr>
      <w:r w:rsidRPr="00F83812">
        <w:t xml:space="preserve">Jasdeep </w:t>
      </w:r>
      <w:proofErr w:type="spellStart"/>
      <w:r w:rsidRPr="00F83812">
        <w:t>Hayre</w:t>
      </w:r>
      <w:proofErr w:type="spellEnd"/>
      <w:r w:rsidR="002B5720" w:rsidRPr="002B5720">
        <w:t xml:space="preserve">, </w:t>
      </w:r>
      <w:r w:rsidRPr="00F83812">
        <w:t>Associate Director</w:t>
      </w:r>
      <w:r w:rsidR="002B5720" w:rsidRPr="002B5720">
        <w:tab/>
        <w:t xml:space="preserve">Present for </w:t>
      </w:r>
      <w:r w:rsidR="00114016">
        <w:t xml:space="preserve">items </w:t>
      </w:r>
      <w:r w:rsidR="00643C0F">
        <w:t>2</w:t>
      </w:r>
      <w:r w:rsidR="00114016">
        <w:t xml:space="preserve"> to </w:t>
      </w:r>
      <w:r w:rsidR="000C5DC0">
        <w:t>5</w:t>
      </w:r>
    </w:p>
    <w:p w14:paraId="6AB22485" w14:textId="62894897" w:rsidR="002B5720" w:rsidRDefault="00F83812" w:rsidP="006536A9">
      <w:pPr>
        <w:pStyle w:val="Paragraphnonumbers"/>
        <w:tabs>
          <w:tab w:val="clear" w:pos="4111"/>
          <w:tab w:val="left" w:pos="6663"/>
        </w:tabs>
      </w:pPr>
      <w:r w:rsidRPr="00F83812">
        <w:t xml:space="preserve">Jo </w:t>
      </w:r>
      <w:proofErr w:type="spellStart"/>
      <w:r w:rsidRPr="00F83812">
        <w:t>Ekeledo</w:t>
      </w:r>
      <w:proofErr w:type="spellEnd"/>
      <w:r w:rsidR="002B5720" w:rsidRPr="002B5720">
        <w:t xml:space="preserve">, </w:t>
      </w:r>
      <w:r w:rsidRPr="00F83812">
        <w:t>Project Manager</w:t>
      </w:r>
      <w:r w:rsidR="002B5720" w:rsidRPr="002B5720">
        <w:tab/>
        <w:t xml:space="preserve">Present for </w:t>
      </w:r>
      <w:r w:rsidR="00114016">
        <w:t xml:space="preserve">items </w:t>
      </w:r>
      <w:r w:rsidR="000C5DC0">
        <w:t>5 to 6</w:t>
      </w:r>
    </w:p>
    <w:p w14:paraId="1D284CAF" w14:textId="57E9AFF3" w:rsidR="00643C0F" w:rsidRDefault="00643C0F" w:rsidP="006536A9">
      <w:pPr>
        <w:pStyle w:val="Paragraphnonumbers"/>
        <w:tabs>
          <w:tab w:val="clear" w:pos="4111"/>
          <w:tab w:val="left" w:pos="6663"/>
        </w:tabs>
      </w:pPr>
      <w:r>
        <w:t>Gavin Kenny</w:t>
      </w:r>
      <w:r w:rsidRPr="002B5720">
        <w:t xml:space="preserve">, </w:t>
      </w:r>
      <w:r w:rsidRPr="00F83812">
        <w:t>Project Manager</w:t>
      </w:r>
      <w:r w:rsidRPr="002B5720">
        <w:tab/>
        <w:t xml:space="preserve">Present for </w:t>
      </w:r>
      <w:r>
        <w:t>items 2 to 5</w:t>
      </w:r>
    </w:p>
    <w:p w14:paraId="4F3000A5" w14:textId="02899CF2" w:rsidR="002B5720" w:rsidRDefault="00F83812" w:rsidP="006536A9">
      <w:pPr>
        <w:pStyle w:val="Paragraphnonumbers"/>
        <w:tabs>
          <w:tab w:val="clear" w:pos="4111"/>
          <w:tab w:val="left" w:pos="6663"/>
        </w:tabs>
      </w:pPr>
      <w:proofErr w:type="spellStart"/>
      <w:r w:rsidRPr="00F83812">
        <w:t>Ismahan</w:t>
      </w:r>
      <w:proofErr w:type="spellEnd"/>
      <w:r w:rsidRPr="00F83812">
        <w:t xml:space="preserve"> Abdullah</w:t>
      </w:r>
      <w:r w:rsidR="002B5720" w:rsidRPr="002B5720">
        <w:t xml:space="preserve">, </w:t>
      </w:r>
      <w:r w:rsidRPr="00F83812">
        <w:t>Administrator</w:t>
      </w:r>
      <w:r w:rsidR="002B5720" w:rsidRPr="002B5720">
        <w:tab/>
        <w:t xml:space="preserve">Present for </w:t>
      </w:r>
      <w:r w:rsidR="00114016">
        <w:t xml:space="preserve">items </w:t>
      </w:r>
      <w:r w:rsidR="00C63566">
        <w:t>2</w:t>
      </w:r>
      <w:r w:rsidR="00114016">
        <w:t xml:space="preserve"> to </w:t>
      </w:r>
      <w:proofErr w:type="gramStart"/>
      <w:r w:rsidR="00643C0F">
        <w:t>5</w:t>
      </w:r>
      <w:proofErr w:type="gramEnd"/>
    </w:p>
    <w:p w14:paraId="29BD6109" w14:textId="66A37DFE" w:rsidR="002B5720" w:rsidRDefault="00F83812" w:rsidP="006536A9">
      <w:pPr>
        <w:pStyle w:val="Paragraphnonumbers"/>
        <w:tabs>
          <w:tab w:val="clear" w:pos="4111"/>
          <w:tab w:val="left" w:pos="6663"/>
        </w:tabs>
      </w:pPr>
      <w:r w:rsidRPr="00F83812">
        <w:t>Mira Patel</w:t>
      </w:r>
      <w:r w:rsidR="002B5720" w:rsidRPr="002B5720">
        <w:t xml:space="preserve">, </w:t>
      </w:r>
      <w:r w:rsidRPr="00F83812">
        <w:t>COT Coordinator</w:t>
      </w:r>
      <w:r w:rsidR="002B5720" w:rsidRPr="002B5720">
        <w:tab/>
        <w:t xml:space="preserve">Present for </w:t>
      </w:r>
      <w:r w:rsidR="00114016">
        <w:t xml:space="preserve">items </w:t>
      </w:r>
      <w:r w:rsidR="00C63566">
        <w:t>2</w:t>
      </w:r>
      <w:r w:rsidR="00114016">
        <w:t xml:space="preserve"> to </w:t>
      </w:r>
      <w:r w:rsidR="000C5DC0">
        <w:t>5</w:t>
      </w:r>
    </w:p>
    <w:p w14:paraId="61405B20" w14:textId="59216299" w:rsidR="002B5720" w:rsidRDefault="00F83812" w:rsidP="006536A9">
      <w:pPr>
        <w:pStyle w:val="Paragraphnonumbers"/>
        <w:tabs>
          <w:tab w:val="clear" w:pos="4111"/>
          <w:tab w:val="left" w:pos="6663"/>
        </w:tabs>
      </w:pPr>
      <w:r w:rsidRPr="00F83812">
        <w:t>Daniel Greenwood</w:t>
      </w:r>
      <w:r w:rsidR="002B5720" w:rsidRPr="002B5720">
        <w:t xml:space="preserve">, </w:t>
      </w:r>
      <w:r w:rsidRPr="00F83812">
        <w:t>COT Assistant Administrator</w:t>
      </w:r>
      <w:r w:rsidR="002B5720" w:rsidRPr="002B5720">
        <w:tab/>
        <w:t xml:space="preserve">Present for </w:t>
      </w:r>
      <w:r w:rsidR="00114016">
        <w:t>item</w:t>
      </w:r>
      <w:r w:rsidR="006318AF">
        <w:t xml:space="preserve">s </w:t>
      </w:r>
      <w:r w:rsidR="000C5DC0">
        <w:t>5 to 6</w:t>
      </w:r>
    </w:p>
    <w:p w14:paraId="7CF4D80D" w14:textId="292574E8" w:rsidR="002B5720" w:rsidRDefault="00F83812" w:rsidP="006536A9">
      <w:pPr>
        <w:pStyle w:val="Paragraphnonumbers"/>
        <w:tabs>
          <w:tab w:val="clear" w:pos="4111"/>
          <w:tab w:val="left" w:pos="6663"/>
        </w:tabs>
      </w:pPr>
      <w:r w:rsidRPr="00F83812">
        <w:t>Sally Doss</w:t>
      </w:r>
      <w:r w:rsidR="002B5720" w:rsidRPr="002B5720">
        <w:t xml:space="preserve">, </w:t>
      </w:r>
      <w:r w:rsidRPr="00F83812">
        <w:t>Health Technology Assessment Adviser</w:t>
      </w:r>
      <w:r w:rsidR="002B5720" w:rsidRPr="002B5720">
        <w:tab/>
        <w:t xml:space="preserve">Present for </w:t>
      </w:r>
      <w:r w:rsidR="00114016">
        <w:t xml:space="preserve">items </w:t>
      </w:r>
      <w:r w:rsidR="00C63566">
        <w:t>2</w:t>
      </w:r>
      <w:r w:rsidR="00114016">
        <w:t xml:space="preserve"> to </w:t>
      </w:r>
      <w:r w:rsidR="00643C0F">
        <w:t>5</w:t>
      </w:r>
    </w:p>
    <w:p w14:paraId="6FE2625C" w14:textId="13B93FCB" w:rsidR="00114016" w:rsidRDefault="00F83812" w:rsidP="006536A9">
      <w:pPr>
        <w:pStyle w:val="Paragraphnonumbers"/>
        <w:tabs>
          <w:tab w:val="clear" w:pos="4111"/>
          <w:tab w:val="left" w:pos="6663"/>
        </w:tabs>
      </w:pPr>
      <w:r w:rsidRPr="002B160E">
        <w:t>Verena Wolfram</w:t>
      </w:r>
      <w:r w:rsidR="002B5720" w:rsidRPr="002B5720">
        <w:t xml:space="preserve">, </w:t>
      </w:r>
      <w:r w:rsidRPr="00F83812">
        <w:t>Assessment Analyst</w:t>
      </w:r>
      <w:r>
        <w:tab/>
      </w:r>
      <w:r w:rsidR="002B5720" w:rsidRPr="002B5720">
        <w:t xml:space="preserve">Present for </w:t>
      </w:r>
      <w:r w:rsidR="00114016">
        <w:t xml:space="preserve">items </w:t>
      </w:r>
      <w:r w:rsidR="00C63566">
        <w:t>2</w:t>
      </w:r>
      <w:r w:rsidR="00114016">
        <w:t xml:space="preserve"> to </w:t>
      </w:r>
      <w:r w:rsidR="00643C0F">
        <w:t>5</w:t>
      </w:r>
    </w:p>
    <w:p w14:paraId="60EE6155" w14:textId="26FAF8E4" w:rsidR="00114016" w:rsidRDefault="00F83812" w:rsidP="006536A9">
      <w:pPr>
        <w:pStyle w:val="Paragraphnonumbers"/>
        <w:tabs>
          <w:tab w:val="clear" w:pos="4111"/>
          <w:tab w:val="left" w:pos="6663"/>
        </w:tabs>
      </w:pPr>
      <w:r w:rsidRPr="00F83812">
        <w:t>Lucinda Evans</w:t>
      </w:r>
      <w:r w:rsidR="002B5720" w:rsidRPr="002B5720">
        <w:t xml:space="preserve">, </w:t>
      </w:r>
      <w:r w:rsidR="00517151">
        <w:t>Coordinator, MIP</w:t>
      </w:r>
      <w:r w:rsidR="002B5720" w:rsidRPr="002B5720">
        <w:tab/>
        <w:t xml:space="preserve">Present for </w:t>
      </w:r>
      <w:r w:rsidR="00114016">
        <w:t xml:space="preserve">items </w:t>
      </w:r>
      <w:r w:rsidR="00C63566">
        <w:t>2</w:t>
      </w:r>
      <w:r w:rsidR="00114016">
        <w:t xml:space="preserve"> to </w:t>
      </w:r>
      <w:r w:rsidR="00643C0F">
        <w:t>5</w:t>
      </w:r>
    </w:p>
    <w:p w14:paraId="0339BCA3" w14:textId="052B0AFD" w:rsidR="00F83812" w:rsidRDefault="00F83812" w:rsidP="006536A9">
      <w:pPr>
        <w:pStyle w:val="Paragraphnonumbers"/>
        <w:tabs>
          <w:tab w:val="clear" w:pos="4111"/>
          <w:tab w:val="left" w:pos="6663"/>
        </w:tabs>
      </w:pPr>
      <w:r w:rsidRPr="00F83812">
        <w:t>Heidi Livingstone</w:t>
      </w:r>
      <w:r w:rsidRPr="002B5720">
        <w:t xml:space="preserve">, </w:t>
      </w:r>
      <w:r w:rsidR="00C63566" w:rsidRPr="00C63566">
        <w:t>Senior Public Involvement Adviser</w:t>
      </w:r>
      <w:r>
        <w:tab/>
      </w:r>
      <w:r w:rsidRPr="002B5720">
        <w:t xml:space="preserve">Present for </w:t>
      </w:r>
      <w:r w:rsidR="00114016">
        <w:t xml:space="preserve">items </w:t>
      </w:r>
      <w:r w:rsidR="00C63566">
        <w:t>2</w:t>
      </w:r>
      <w:r w:rsidR="00114016">
        <w:t xml:space="preserve"> to </w:t>
      </w:r>
      <w:r w:rsidR="00643C0F">
        <w:t>3.2</w:t>
      </w:r>
    </w:p>
    <w:p w14:paraId="723031B9" w14:textId="39017316" w:rsidR="00517151" w:rsidRDefault="00517151" w:rsidP="006536A9">
      <w:pPr>
        <w:pStyle w:val="Paragraphnonumbers"/>
        <w:tabs>
          <w:tab w:val="clear" w:pos="4111"/>
          <w:tab w:val="left" w:pos="6663"/>
        </w:tabs>
      </w:pPr>
      <w:r>
        <w:t xml:space="preserve">Ann Greenwood, </w:t>
      </w:r>
      <w:r w:rsidR="00A07514">
        <w:t xml:space="preserve">Senior medical editor </w:t>
      </w:r>
      <w:r w:rsidR="00A07514">
        <w:tab/>
        <w:t xml:space="preserve">Present for items </w:t>
      </w:r>
      <w:r w:rsidR="00C63566">
        <w:t>2</w:t>
      </w:r>
      <w:r w:rsidR="00A07514">
        <w:t xml:space="preserve"> to </w:t>
      </w:r>
      <w:r w:rsidR="00643C0F">
        <w:t>5</w:t>
      </w:r>
    </w:p>
    <w:p w14:paraId="7F72FA7C" w14:textId="1A5EE2A9" w:rsidR="00F83812" w:rsidRDefault="00F83812" w:rsidP="006536A9">
      <w:pPr>
        <w:pStyle w:val="Paragraphnonumbers"/>
        <w:tabs>
          <w:tab w:val="clear" w:pos="4111"/>
          <w:tab w:val="left" w:pos="6663"/>
        </w:tabs>
      </w:pPr>
      <w:r w:rsidRPr="00F83812">
        <w:t>Helen Barnett</w:t>
      </w:r>
      <w:r w:rsidRPr="002B5720">
        <w:t xml:space="preserve">, </w:t>
      </w:r>
      <w:r w:rsidRPr="00F83812">
        <w:t>Editor</w:t>
      </w:r>
      <w:r w:rsidRPr="002B5720">
        <w:tab/>
        <w:t>Present for items</w:t>
      </w:r>
      <w:r w:rsidR="004E06AE">
        <w:t xml:space="preserve"> to </w:t>
      </w:r>
      <w:r w:rsidR="00643C0F">
        <w:t>4</w:t>
      </w:r>
      <w:r w:rsidR="004E06AE">
        <w:t xml:space="preserve"> </w:t>
      </w:r>
      <w:r w:rsidR="00643C0F">
        <w:t>to 5</w:t>
      </w:r>
    </w:p>
    <w:p w14:paraId="098B3E53" w14:textId="3B50D9B6" w:rsidR="001231C9" w:rsidRDefault="001231C9" w:rsidP="006536A9">
      <w:pPr>
        <w:pStyle w:val="Paragraphnonumbers"/>
        <w:tabs>
          <w:tab w:val="clear" w:pos="4111"/>
          <w:tab w:val="left" w:pos="6663"/>
        </w:tabs>
      </w:pPr>
      <w:r>
        <w:t xml:space="preserve">Emily Eaton Turner, </w:t>
      </w:r>
      <w:r w:rsidR="00C63566">
        <w:t>HTA Adviser</w:t>
      </w:r>
      <w:r>
        <w:t xml:space="preserve"> </w:t>
      </w:r>
      <w:r>
        <w:tab/>
      </w:r>
      <w:r w:rsidRPr="002B5720">
        <w:t>Present for items</w:t>
      </w:r>
      <w:r w:rsidR="00643C0F">
        <w:t xml:space="preserve"> 3.1.3 to</w:t>
      </w:r>
    </w:p>
    <w:p w14:paraId="6E641995" w14:textId="333D941E" w:rsidR="00F83812" w:rsidRDefault="00F83812" w:rsidP="006536A9">
      <w:pPr>
        <w:pStyle w:val="Paragraphnonumbers"/>
        <w:tabs>
          <w:tab w:val="clear" w:pos="4111"/>
          <w:tab w:val="left" w:pos="6663"/>
        </w:tabs>
      </w:pPr>
      <w:r w:rsidRPr="00F83812">
        <w:t xml:space="preserve">Phil </w:t>
      </w:r>
      <w:proofErr w:type="spellStart"/>
      <w:r w:rsidRPr="00F83812">
        <w:t>Ranson</w:t>
      </w:r>
      <w:proofErr w:type="spellEnd"/>
      <w:r w:rsidRPr="002B5720">
        <w:t xml:space="preserve">, </w:t>
      </w:r>
      <w:r w:rsidRPr="00F83812">
        <w:t>Comms Lead</w:t>
      </w:r>
      <w:r w:rsidR="006536A9">
        <w:tab/>
      </w:r>
      <w:r w:rsidRPr="002B5720">
        <w:t xml:space="preserve">Present for </w:t>
      </w:r>
      <w:r w:rsidR="006318AF">
        <w:t>items</w:t>
      </w:r>
      <w:r w:rsidR="004E06AE">
        <w:t xml:space="preserve"> </w:t>
      </w:r>
      <w:r w:rsidR="00643C0F">
        <w:t>4 to 5</w:t>
      </w:r>
    </w:p>
    <w:p w14:paraId="27DD0D14" w14:textId="315085EE" w:rsidR="00F83812" w:rsidRDefault="00F83812" w:rsidP="006536A9">
      <w:pPr>
        <w:pStyle w:val="Paragraphnonumbers"/>
        <w:tabs>
          <w:tab w:val="clear" w:pos="4111"/>
          <w:tab w:val="left" w:pos="6663"/>
        </w:tabs>
      </w:pPr>
      <w:r w:rsidRPr="00F83812">
        <w:t>Nigel Gumbleton</w:t>
      </w:r>
      <w:r w:rsidRPr="002B5720">
        <w:t xml:space="preserve">, </w:t>
      </w:r>
      <w:r w:rsidRPr="00F83812">
        <w:t>HTA Analyst</w:t>
      </w:r>
      <w:r w:rsidRPr="002B5720">
        <w:tab/>
        <w:t>Present for items</w:t>
      </w:r>
      <w:r w:rsidR="00C63566">
        <w:t xml:space="preserve"> 2</w:t>
      </w:r>
      <w:r w:rsidR="00643C0F">
        <w:t xml:space="preserve"> to 5 </w:t>
      </w:r>
    </w:p>
    <w:p w14:paraId="6FAF220F" w14:textId="77777777" w:rsidR="00114016" w:rsidRDefault="00114016" w:rsidP="006536A9">
      <w:pPr>
        <w:pStyle w:val="Paragraphnonumbers"/>
        <w:tabs>
          <w:tab w:val="left" w:pos="6663"/>
        </w:tabs>
      </w:pPr>
    </w:p>
    <w:p w14:paraId="45CD8B04" w14:textId="77777777" w:rsidR="00BA4EAD" w:rsidRPr="006231D3" w:rsidRDefault="00BA4EAD" w:rsidP="006536A9">
      <w:pPr>
        <w:pStyle w:val="Heading1"/>
        <w:tabs>
          <w:tab w:val="left" w:pos="6663"/>
        </w:tabs>
      </w:pPr>
      <w:bookmarkStart w:id="0" w:name="_Hlk1984286"/>
      <w:r w:rsidRPr="006231D3">
        <w:t>External group representatives present:</w:t>
      </w:r>
    </w:p>
    <w:bookmarkEnd w:id="0"/>
    <w:p w14:paraId="795ADFEE" w14:textId="792EBFDE" w:rsidR="00BA4EAD" w:rsidRPr="00085585" w:rsidRDefault="00E746C0" w:rsidP="006536A9">
      <w:pPr>
        <w:pStyle w:val="Paragraphnonumbers"/>
        <w:tabs>
          <w:tab w:val="clear" w:pos="4111"/>
          <w:tab w:val="left" w:pos="6663"/>
        </w:tabs>
      </w:pPr>
      <w:r w:rsidRPr="00E746C0">
        <w:t>Professor</w:t>
      </w:r>
      <w:r>
        <w:t xml:space="preserve"> </w:t>
      </w:r>
      <w:r w:rsidR="00F83812" w:rsidRPr="00F83812">
        <w:t>G.J Melendez-Tor</w:t>
      </w:r>
      <w:r w:rsidR="00552F15">
        <w:t>r</w:t>
      </w:r>
      <w:r w:rsidR="00F83812" w:rsidRPr="00F83812">
        <w:t>es</w:t>
      </w:r>
      <w:r w:rsidR="00BA4EAD" w:rsidRPr="00085585">
        <w:t xml:space="preserve">, </w:t>
      </w:r>
      <w:r w:rsidR="00517151">
        <w:t>Director</w:t>
      </w:r>
      <w:r w:rsidR="00BA4EAD" w:rsidRPr="00085585">
        <w:t xml:space="preserve">, </w:t>
      </w:r>
      <w:proofErr w:type="spellStart"/>
      <w:r w:rsidR="00F83812" w:rsidRPr="00F83812">
        <w:t>PenTAG</w:t>
      </w:r>
      <w:proofErr w:type="spellEnd"/>
      <w:r w:rsidR="00085585" w:rsidRPr="00085585">
        <w:tab/>
        <w:t xml:space="preserve">Present for items </w:t>
      </w:r>
      <w:r w:rsidR="00C63566">
        <w:t>2</w:t>
      </w:r>
      <w:r w:rsidR="00114016">
        <w:t xml:space="preserve"> to </w:t>
      </w:r>
      <w:proofErr w:type="gramStart"/>
      <w:r w:rsidR="000C5DC0">
        <w:t>4.2</w:t>
      </w:r>
      <w:proofErr w:type="gramEnd"/>
    </w:p>
    <w:p w14:paraId="2E4DB89B" w14:textId="01DC929B" w:rsidR="00085585" w:rsidRDefault="005D1A98" w:rsidP="006536A9">
      <w:pPr>
        <w:pStyle w:val="Paragraphnonumbers"/>
        <w:tabs>
          <w:tab w:val="clear" w:pos="4111"/>
          <w:tab w:val="left" w:pos="6663"/>
        </w:tabs>
      </w:pPr>
      <w:r>
        <w:t xml:space="preserve">Mr </w:t>
      </w:r>
      <w:r w:rsidR="00F83812" w:rsidRPr="00F83812">
        <w:t>Brian O’Toole</w:t>
      </w:r>
      <w:r w:rsidR="00085585" w:rsidRPr="00085585">
        <w:t xml:space="preserve">, </w:t>
      </w:r>
      <w:r w:rsidRPr="005D1A98">
        <w:t>Health Economist</w:t>
      </w:r>
      <w:r w:rsidR="00085585" w:rsidRPr="00085585">
        <w:t xml:space="preserve">, </w:t>
      </w:r>
      <w:proofErr w:type="spellStart"/>
      <w:r w:rsidR="00F83812" w:rsidRPr="00F83812">
        <w:t>PenTAG</w:t>
      </w:r>
      <w:proofErr w:type="spellEnd"/>
      <w:r w:rsidR="00085585" w:rsidRPr="00085585">
        <w:tab/>
        <w:t xml:space="preserve">Present for items </w:t>
      </w:r>
      <w:r w:rsidR="00C63566">
        <w:t>2</w:t>
      </w:r>
      <w:r w:rsidR="00114016">
        <w:t xml:space="preserve"> to </w:t>
      </w:r>
      <w:proofErr w:type="gramStart"/>
      <w:r w:rsidR="000C5DC0">
        <w:t>4.2</w:t>
      </w:r>
      <w:proofErr w:type="gramEnd"/>
    </w:p>
    <w:p w14:paraId="090AE271" w14:textId="77777777" w:rsidR="00114016" w:rsidRPr="00085585" w:rsidRDefault="00114016" w:rsidP="006536A9">
      <w:pPr>
        <w:pStyle w:val="Paragraphnonumbers"/>
        <w:tabs>
          <w:tab w:val="left" w:pos="6663"/>
        </w:tabs>
      </w:pPr>
    </w:p>
    <w:p w14:paraId="5848976A" w14:textId="77777777" w:rsidR="00BA4EAD" w:rsidRPr="006231D3" w:rsidRDefault="00BA4EAD" w:rsidP="006536A9">
      <w:pPr>
        <w:pStyle w:val="Heading1"/>
        <w:tabs>
          <w:tab w:val="left" w:pos="4111"/>
          <w:tab w:val="left" w:pos="6663"/>
        </w:tabs>
      </w:pPr>
      <w:r w:rsidRPr="006231D3">
        <w:t>Professional experts present:</w:t>
      </w:r>
    </w:p>
    <w:p w14:paraId="73E5A08F" w14:textId="7A3094BF" w:rsidR="00085585" w:rsidRPr="00085585" w:rsidRDefault="00C76530" w:rsidP="006536A9">
      <w:pPr>
        <w:pStyle w:val="Paragraphnonumbers"/>
        <w:tabs>
          <w:tab w:val="clear" w:pos="4111"/>
          <w:tab w:val="left" w:pos="6663"/>
        </w:tabs>
      </w:pPr>
      <w:r>
        <w:t xml:space="preserve">Professor </w:t>
      </w:r>
      <w:r w:rsidR="00F83812" w:rsidRPr="00F83812">
        <w:t>Mike Badminton</w:t>
      </w:r>
      <w:r w:rsidR="00BA4EAD" w:rsidRPr="00085585">
        <w:t xml:space="preserve">, </w:t>
      </w:r>
      <w:r w:rsidR="00F83812" w:rsidRPr="00F83812">
        <w:t>Clinical Expert</w:t>
      </w:r>
      <w:r w:rsidR="00F83812">
        <w:t xml:space="preserve">, </w:t>
      </w:r>
      <w:r w:rsidR="00F83812" w:rsidRPr="00F83812">
        <w:t>Global Porphyria</w:t>
      </w:r>
      <w:r w:rsidR="006536A9">
        <w:tab/>
      </w:r>
      <w:r w:rsidR="00114016" w:rsidRPr="00085585">
        <w:t xml:space="preserve">Present for items </w:t>
      </w:r>
      <w:r w:rsidR="00C63566">
        <w:t>2</w:t>
      </w:r>
      <w:r w:rsidR="00114016">
        <w:t xml:space="preserve"> to </w:t>
      </w:r>
      <w:r w:rsidR="000C5DC0">
        <w:t>4.2</w:t>
      </w:r>
      <w:r w:rsidR="006536A9">
        <w:br/>
      </w:r>
      <w:r w:rsidR="00F83812" w:rsidRPr="00F83812">
        <w:t>Advocacy</w:t>
      </w:r>
      <w:r w:rsidR="00F83812">
        <w:t xml:space="preserve"> </w:t>
      </w:r>
      <w:r w:rsidR="00F83812" w:rsidRPr="00F83812">
        <w:t>Coalition &amp; National Acute Porphyria Service</w:t>
      </w:r>
      <w:r w:rsidR="00F83812">
        <w:tab/>
      </w:r>
      <w:r w:rsidR="00517151">
        <w:t xml:space="preserve"> </w:t>
      </w:r>
    </w:p>
    <w:p w14:paraId="4B4D9319" w14:textId="04062BA4" w:rsidR="00BA4EAD" w:rsidRPr="00085585" w:rsidRDefault="000C5DC0" w:rsidP="006536A9">
      <w:pPr>
        <w:pStyle w:val="Paragraphnonumbers"/>
        <w:tabs>
          <w:tab w:val="clear" w:pos="4111"/>
          <w:tab w:val="left" w:pos="6663"/>
        </w:tabs>
      </w:pPr>
      <w:r>
        <w:t xml:space="preserve">Mr </w:t>
      </w:r>
      <w:r w:rsidR="00F83812" w:rsidRPr="00F83812">
        <w:t xml:space="preserve">Salman </w:t>
      </w:r>
      <w:proofErr w:type="spellStart"/>
      <w:r w:rsidR="00F83812" w:rsidRPr="00F83812">
        <w:t>Fatmi</w:t>
      </w:r>
      <w:proofErr w:type="spellEnd"/>
      <w:r w:rsidR="00085585" w:rsidRPr="00085585">
        <w:t xml:space="preserve">, </w:t>
      </w:r>
      <w:r w:rsidR="00F83812" w:rsidRPr="00F83812">
        <w:t>Patient Expert</w:t>
      </w:r>
      <w:r w:rsidR="00085585" w:rsidRPr="00085585">
        <w:t xml:space="preserve">, </w:t>
      </w:r>
      <w:r w:rsidR="006536A9">
        <w:tab/>
      </w:r>
      <w:r w:rsidR="006536A9" w:rsidRPr="00085585">
        <w:t xml:space="preserve">Present for items </w:t>
      </w:r>
      <w:r w:rsidR="006536A9">
        <w:t>2 to 4.2</w:t>
      </w:r>
      <w:r w:rsidR="006536A9">
        <w:br/>
      </w:r>
      <w:r w:rsidR="00F83812" w:rsidRPr="00F83812">
        <w:t>British Porphyria Association</w:t>
      </w:r>
      <w:r w:rsidR="00602CD5">
        <w:t>,</w:t>
      </w:r>
      <w:r w:rsidR="006536A9">
        <w:tab/>
      </w:r>
    </w:p>
    <w:p w14:paraId="7A10F760" w14:textId="688C23EC" w:rsidR="00085585" w:rsidRPr="00085585" w:rsidRDefault="000C5DC0" w:rsidP="006536A9">
      <w:pPr>
        <w:pStyle w:val="Paragraphnonumbers"/>
        <w:tabs>
          <w:tab w:val="clear" w:pos="4111"/>
          <w:tab w:val="left" w:pos="6663"/>
        </w:tabs>
      </w:pPr>
      <w:r>
        <w:t xml:space="preserve">Mrs </w:t>
      </w:r>
      <w:r w:rsidR="00F83812" w:rsidRPr="00F83812">
        <w:t>Liz Gill</w:t>
      </w:r>
      <w:r w:rsidR="00085585" w:rsidRPr="00085585">
        <w:t xml:space="preserve">, </w:t>
      </w:r>
      <w:r w:rsidR="00F83812" w:rsidRPr="00F83812">
        <w:t>Patient Expert, British Porphyria Association</w:t>
      </w:r>
      <w:r w:rsidR="00602CD5">
        <w:t>,</w:t>
      </w:r>
      <w:r w:rsidR="00F83812" w:rsidRPr="00F83812">
        <w:t xml:space="preserve"> </w:t>
      </w:r>
      <w:r w:rsidR="006536A9">
        <w:tab/>
      </w:r>
      <w:r w:rsidR="00085585" w:rsidRPr="00085585">
        <w:t xml:space="preserve">Present for items </w:t>
      </w:r>
      <w:r w:rsidR="00C63566">
        <w:t>2</w:t>
      </w:r>
      <w:r w:rsidR="00517151">
        <w:t xml:space="preserve"> to </w:t>
      </w:r>
      <w:r>
        <w:t>4.2</w:t>
      </w:r>
    </w:p>
    <w:p w14:paraId="77EF2125" w14:textId="634B1456" w:rsidR="00085585" w:rsidRPr="00085585" w:rsidRDefault="000C5DC0" w:rsidP="006536A9">
      <w:pPr>
        <w:pStyle w:val="Paragraphnonumbers"/>
        <w:tabs>
          <w:tab w:val="clear" w:pos="4111"/>
          <w:tab w:val="left" w:pos="6663"/>
        </w:tabs>
      </w:pPr>
      <w:r>
        <w:t xml:space="preserve">Ms </w:t>
      </w:r>
      <w:r w:rsidR="00F83812" w:rsidRPr="00F83812">
        <w:t>Fiona Marley</w:t>
      </w:r>
      <w:r w:rsidR="00085585" w:rsidRPr="00085585">
        <w:t xml:space="preserve">, </w:t>
      </w:r>
      <w:r w:rsidR="00F83812" w:rsidRPr="00F83812">
        <w:t>Commissioning Expert</w:t>
      </w:r>
      <w:r w:rsidR="00085585" w:rsidRPr="00085585">
        <w:t xml:space="preserve">, </w:t>
      </w:r>
      <w:r w:rsidR="00F83812">
        <w:t>NHSE</w:t>
      </w:r>
      <w:r w:rsidR="00602CD5">
        <w:t>,</w:t>
      </w:r>
      <w:r w:rsidR="00F83812">
        <w:tab/>
      </w:r>
      <w:r w:rsidR="00085585" w:rsidRPr="00085585">
        <w:t xml:space="preserve">Present for items </w:t>
      </w:r>
      <w:r w:rsidR="00C63566">
        <w:t>2</w:t>
      </w:r>
      <w:r w:rsidR="00517151">
        <w:t xml:space="preserve"> to </w:t>
      </w:r>
      <w:r>
        <w:t>4.2</w:t>
      </w:r>
    </w:p>
    <w:p w14:paraId="46640939" w14:textId="4F91EACC" w:rsidR="00517151" w:rsidRPr="00085585" w:rsidRDefault="00C001EA" w:rsidP="006536A9">
      <w:pPr>
        <w:pStyle w:val="Paragraphnonumbers"/>
        <w:tabs>
          <w:tab w:val="clear" w:pos="4111"/>
          <w:tab w:val="left" w:pos="6663"/>
        </w:tabs>
      </w:pPr>
      <w:r>
        <w:t xml:space="preserve">Dr </w:t>
      </w:r>
      <w:r w:rsidR="00F83812" w:rsidRPr="00F83812">
        <w:t>Penelope Stein</w:t>
      </w:r>
      <w:r w:rsidR="00F83812" w:rsidRPr="00085585">
        <w:t xml:space="preserve">, </w:t>
      </w:r>
      <w:r w:rsidR="00F83812" w:rsidRPr="00F83812">
        <w:t>Clinical Expert</w:t>
      </w:r>
      <w:r w:rsidR="00F83812" w:rsidRPr="00085585">
        <w:t xml:space="preserve">, </w:t>
      </w:r>
      <w:r w:rsidR="00F83812" w:rsidRPr="00F83812">
        <w:t>The British Porphyria</w:t>
      </w:r>
      <w:r w:rsidR="00114016">
        <w:tab/>
      </w:r>
      <w:r w:rsidR="00114016" w:rsidRPr="00085585">
        <w:t xml:space="preserve">Present for items </w:t>
      </w:r>
      <w:r w:rsidR="00C63566">
        <w:t>2</w:t>
      </w:r>
      <w:r w:rsidR="00114016">
        <w:t xml:space="preserve"> to</w:t>
      </w:r>
      <w:r w:rsidR="006536A9">
        <w:t xml:space="preserve"> </w:t>
      </w:r>
      <w:r w:rsidR="000C5DC0">
        <w:t>4.2</w:t>
      </w:r>
      <w:r w:rsidR="006536A9">
        <w:br/>
      </w:r>
      <w:r w:rsidR="000C5DC0">
        <w:t>A</w:t>
      </w:r>
      <w:r w:rsidR="00F83812" w:rsidRPr="00F83812">
        <w:t>ssociation &amp; Alnylam Pharmaceuticals</w:t>
      </w:r>
      <w:r w:rsidR="00602CD5">
        <w:t>,</w:t>
      </w:r>
    </w:p>
    <w:p w14:paraId="0018246F" w14:textId="06C29D43" w:rsidR="00F83812" w:rsidRPr="00085585" w:rsidRDefault="00F83812" w:rsidP="00F83812">
      <w:pPr>
        <w:pStyle w:val="Paragraphnonumbers"/>
      </w:pPr>
    </w:p>
    <w:p w14:paraId="211684E4" w14:textId="3A34313A" w:rsidR="00085585" w:rsidRDefault="00085585" w:rsidP="00085585">
      <w:pPr>
        <w:pStyle w:val="Paragraphnonumbers"/>
      </w:pPr>
    </w:p>
    <w:p w14:paraId="7F514DB7" w14:textId="6D1F68E7" w:rsidR="003E78AC" w:rsidRDefault="003E78AC" w:rsidP="00085585">
      <w:pPr>
        <w:pStyle w:val="Paragraphnonumbers"/>
      </w:pPr>
    </w:p>
    <w:p w14:paraId="690856D5" w14:textId="7FF81F63" w:rsidR="003E78AC" w:rsidRDefault="003E78AC" w:rsidP="00085585">
      <w:pPr>
        <w:pStyle w:val="Paragraphnonumbers"/>
      </w:pPr>
    </w:p>
    <w:p w14:paraId="6CD91C63" w14:textId="2B7418DA" w:rsidR="003E78AC" w:rsidRDefault="003E78AC" w:rsidP="00085585">
      <w:pPr>
        <w:pStyle w:val="Paragraphnonumbers"/>
      </w:pPr>
    </w:p>
    <w:p w14:paraId="1FEA273C" w14:textId="74EFD993" w:rsidR="00F42F06" w:rsidRDefault="00F42F06" w:rsidP="00085585">
      <w:pPr>
        <w:pStyle w:val="Paragraphnonumbers"/>
      </w:pPr>
    </w:p>
    <w:p w14:paraId="307ABFC2" w14:textId="701B49EB" w:rsidR="00F42F06" w:rsidRDefault="00F42F06" w:rsidP="00085585">
      <w:pPr>
        <w:pStyle w:val="Paragraphnonumbers"/>
      </w:pPr>
    </w:p>
    <w:p w14:paraId="61EFB168" w14:textId="4375D87E" w:rsidR="00F42F06" w:rsidRDefault="00F42F06" w:rsidP="00085585">
      <w:pPr>
        <w:pStyle w:val="Paragraphnonumbers"/>
      </w:pPr>
    </w:p>
    <w:p w14:paraId="1AFF4154" w14:textId="77777777" w:rsidR="00F42F06" w:rsidRDefault="00F42F06" w:rsidP="00085585">
      <w:pPr>
        <w:pStyle w:val="Paragraphnonumbers"/>
      </w:pPr>
    </w:p>
    <w:p w14:paraId="37CC97C0" w14:textId="77777777" w:rsidR="003E78AC" w:rsidRPr="00205638" w:rsidRDefault="003E78AC" w:rsidP="00085585">
      <w:pPr>
        <w:pStyle w:val="Paragraphnonumbers"/>
      </w:pPr>
    </w:p>
    <w:p w14:paraId="28835BE4" w14:textId="77777777" w:rsidR="00C63566" w:rsidRPr="00C015B8" w:rsidRDefault="00C63566" w:rsidP="00C63566">
      <w:pPr>
        <w:pStyle w:val="Level1Numbered"/>
      </w:pPr>
      <w:r w:rsidRPr="00C015B8">
        <w:lastRenderedPageBreak/>
        <w:t>Minutes from the last meeting</w:t>
      </w:r>
    </w:p>
    <w:p w14:paraId="327E0B46" w14:textId="42CAC49B" w:rsidR="00C63566" w:rsidRDefault="00C63566" w:rsidP="00C63566">
      <w:pPr>
        <w:pStyle w:val="Level2numbered"/>
      </w:pPr>
      <w:r w:rsidRPr="005E2873">
        <w:t xml:space="preserve">The committee approved the minutes of the committee meeting held on </w:t>
      </w:r>
      <w:sdt>
        <w:sdtPr>
          <w:id w:val="-1441139329"/>
          <w:placeholder>
            <w:docPart w:val="0DE75C66A2D149199F6C9EC8B74A7F87"/>
          </w:placeholder>
        </w:sdtPr>
        <w:sdtEndPr/>
        <w:sdtContent>
          <w:r>
            <w:t>Thursday 15 April 2021</w:t>
          </w:r>
        </w:sdtContent>
      </w:sdt>
      <w:r w:rsidRPr="005E2873">
        <w:rPr>
          <w:highlight w:val="lightGray"/>
        </w:rPr>
        <w:t xml:space="preserve"> </w:t>
      </w:r>
      <w:r w:rsidR="00476002">
        <w:t>in a private session.</w:t>
      </w:r>
    </w:p>
    <w:p w14:paraId="77F4D5E6" w14:textId="5CB54DFF" w:rsidR="00463336" w:rsidRPr="00085585" w:rsidRDefault="00463336" w:rsidP="00E56B48">
      <w:pPr>
        <w:pStyle w:val="Level1Numbered"/>
      </w:pPr>
      <w:r w:rsidRPr="00085585">
        <w:t xml:space="preserve">Introduction to </w:t>
      </w:r>
      <w:r w:rsidRPr="00E56B48">
        <w:t>the</w:t>
      </w:r>
      <w:r w:rsidRPr="00085585">
        <w:t xml:space="preserve"> meeting</w:t>
      </w:r>
    </w:p>
    <w:p w14:paraId="06BEC5CE" w14:textId="77777777" w:rsidR="00C978CB" w:rsidRPr="00C978CB" w:rsidRDefault="00C978CB" w:rsidP="00F57A78">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5FB71D04" w14:textId="0D97EE9D" w:rsidR="00A82301" w:rsidRPr="00A82301" w:rsidRDefault="00A82301" w:rsidP="00F57A78">
      <w:pPr>
        <w:pStyle w:val="Level2numbered"/>
      </w:pPr>
      <w:r>
        <w:t xml:space="preserve">The chair noted apologies from </w:t>
      </w:r>
      <w:sdt>
        <w:sdtPr>
          <w:id w:val="-221748370"/>
          <w:placeholder>
            <w:docPart w:val="D6C9C0FCE603477DB01C000C7BBDDDBE"/>
          </w:placeholder>
        </w:sdtPr>
        <w:sdtEndPr/>
        <w:sdtContent>
          <w:r w:rsidR="009B7BD5">
            <w:t>Dr Matt Smith</w:t>
          </w:r>
        </w:sdtContent>
      </w:sdt>
      <w:r w:rsidR="00085585">
        <w:t>.</w:t>
      </w:r>
    </w:p>
    <w:p w14:paraId="0EB7056E" w14:textId="75603F1B" w:rsidR="00A269AF" w:rsidRPr="00205638" w:rsidRDefault="006536A9" w:rsidP="00A304A7">
      <w:pPr>
        <w:pStyle w:val="Level1Numbered"/>
      </w:pPr>
      <w:sdt>
        <w:sdtPr>
          <w:id w:val="-1147583954"/>
          <w:placeholder>
            <w:docPart w:val="A44FD0D795384A2593508D168D152F87"/>
          </w:placeholder>
          <w:dropDownList>
            <w:listItem w:value="Choose an option"/>
            <w:listItem w:displayText="Appraisal" w:value="Appraisal"/>
            <w:listItem w:displayText="Evaluation" w:value="Evaluation"/>
          </w:dropDownList>
        </w:sdtPr>
        <w:sdtEndPr/>
        <w:sdtContent>
          <w:r w:rsidR="00602CD5">
            <w:t>Evaluation</w:t>
          </w:r>
        </w:sdtContent>
      </w:sdt>
      <w:r w:rsidR="00A269AF" w:rsidRPr="00205638">
        <w:t xml:space="preserve"> of </w:t>
      </w:r>
      <w:sdt>
        <w:sdtPr>
          <w:id w:val="588354665"/>
          <w:placeholder>
            <w:docPart w:val="A7753CA18A334EFF9626F11739D8CDDD"/>
          </w:placeholder>
        </w:sdtPr>
        <w:sdtEndPr/>
        <w:sdtContent>
          <w:proofErr w:type="spellStart"/>
          <w:r w:rsidR="007D4F0A" w:rsidRPr="007D4F0A">
            <w:t>Givosiran</w:t>
          </w:r>
          <w:proofErr w:type="spellEnd"/>
          <w:r w:rsidR="007D4F0A" w:rsidRPr="007D4F0A">
            <w:t xml:space="preserve"> for treating acute hepatic porphyria [ID1549]</w:t>
          </w:r>
        </w:sdtContent>
      </w:sdt>
    </w:p>
    <w:p w14:paraId="1E5812B9" w14:textId="77777777" w:rsidR="00947812" w:rsidRPr="000C4E08" w:rsidRDefault="001662DA" w:rsidP="00F57A78">
      <w:pPr>
        <w:pStyle w:val="Level2numbered"/>
      </w:pPr>
      <w:r w:rsidRPr="00031524">
        <w:t>Part</w:t>
      </w:r>
      <w:r w:rsidRPr="000C4E08">
        <w:t xml:space="preserve"> 1 – Open session</w:t>
      </w:r>
    </w:p>
    <w:p w14:paraId="33D2FACE" w14:textId="33EAACF6" w:rsidR="007D0D24" w:rsidRPr="00205638" w:rsidRDefault="002F5606" w:rsidP="00F57A78">
      <w:pPr>
        <w:pStyle w:val="Level3numbered"/>
      </w:pPr>
      <w:r w:rsidRPr="00205638">
        <w:t xml:space="preserve">The </w:t>
      </w:r>
      <w:r w:rsidR="00DA7E81" w:rsidRPr="00031524">
        <w:t>chair</w:t>
      </w:r>
      <w:r w:rsidRPr="00205638">
        <w:t xml:space="preserve"> </w:t>
      </w:r>
      <w:r w:rsidRPr="00F57A78">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205638">
        <w:t>members of the public</w:t>
      </w:r>
      <w:r w:rsidRPr="00205638">
        <w:t xml:space="preserve"> and company </w:t>
      </w:r>
      <w:r w:rsidRPr="00031524">
        <w:t>representatives</w:t>
      </w:r>
      <w:r w:rsidRPr="00205638">
        <w:t xml:space="preserve"> from </w:t>
      </w:r>
      <w:sdt>
        <w:sdtPr>
          <w:id w:val="1054508510"/>
          <w:placeholder>
            <w:docPart w:val="B93B6E25DA6448BCB8EB62FA4704B0C5"/>
          </w:placeholder>
        </w:sdtPr>
        <w:sdtEndPr/>
        <w:sdtContent>
          <w:r w:rsidR="00D0309F" w:rsidRPr="00D0309F">
            <w:t>Alnylam Pharmaceuticals</w:t>
          </w:r>
          <w:r w:rsidR="00D0309F">
            <w:t>.</w:t>
          </w:r>
        </w:sdtContent>
      </w:sdt>
      <w:r w:rsidR="00377867">
        <w:t xml:space="preserve"> </w:t>
      </w:r>
    </w:p>
    <w:p w14:paraId="3FEC8222" w14:textId="77777777" w:rsidR="002F5606" w:rsidRPr="00205638" w:rsidRDefault="002F5606" w:rsidP="00F57A78">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05638">
        <w:t xml:space="preserve">present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6F492F43" w14:textId="03291860" w:rsidR="002F5606" w:rsidRDefault="006536A9" w:rsidP="00774747">
      <w:pPr>
        <w:pStyle w:val="Bulletlist"/>
      </w:pPr>
      <w:sdt>
        <w:sdtPr>
          <w:id w:val="1675376525"/>
          <w:placeholder>
            <w:docPart w:val="7A2C3DCD4293413893ECDEAF4B353395"/>
          </w:placeholder>
        </w:sdtPr>
        <w:sdtEndPr/>
        <w:sdtContent>
          <w:r w:rsidR="00D0309F">
            <w:t xml:space="preserve">Prior to the meeting, </w:t>
          </w:r>
          <w:r w:rsidR="00D0309F" w:rsidRPr="00D0309F">
            <w:t>Professor Ron Akehurst</w:t>
          </w:r>
          <w:r w:rsidR="00C001EA">
            <w:t>, declared direct financial interests as t</w:t>
          </w:r>
          <w:r w:rsidR="00C001EA" w:rsidRPr="00C001EA">
            <w:t xml:space="preserve">he company of which </w:t>
          </w:r>
          <w:r w:rsidR="00C001EA">
            <w:t>he is</w:t>
          </w:r>
          <w:r w:rsidR="00C001EA" w:rsidRPr="00C001EA">
            <w:t xml:space="preserve"> Chairman</w:t>
          </w:r>
          <w:r w:rsidR="00C001EA">
            <w:t>,</w:t>
          </w:r>
          <w:r w:rsidR="00C001EA" w:rsidRPr="00C001EA">
            <w:t xml:space="preserve"> is providing consultancy advice to the manufacturer of </w:t>
          </w:r>
          <w:proofErr w:type="spellStart"/>
          <w:r w:rsidR="00C001EA" w:rsidRPr="00C001EA">
            <w:t>Givosiran</w:t>
          </w:r>
          <w:proofErr w:type="spellEnd"/>
          <w:r w:rsidR="00C001EA">
            <w:t xml:space="preserve">, </w:t>
          </w:r>
          <w:r w:rsidR="00C001EA" w:rsidRPr="00D0309F">
            <w:t>Alnylam Pharmaceuticals</w:t>
          </w:r>
          <w:r w:rsidR="00D0309F">
            <w:t xml:space="preserve">. It was agreed that this declaration would prevent </w:t>
          </w:r>
          <w:r w:rsidR="00D0309F" w:rsidRPr="00D0309F">
            <w:t>Professor Akehurst</w:t>
          </w:r>
          <w:r w:rsidR="00D0309F">
            <w:t xml:space="preserve"> from participating in this section of the meeting and he was asked to leave for the duration of the item.  </w:t>
          </w:r>
        </w:sdtContent>
      </w:sdt>
      <w:r w:rsidR="00040BED">
        <w:t xml:space="preserve"> </w:t>
      </w:r>
    </w:p>
    <w:p w14:paraId="31A2FC7E" w14:textId="6135858B" w:rsidR="00D0309F" w:rsidRDefault="00D0309F" w:rsidP="00774747">
      <w:pPr>
        <w:pStyle w:val="Bulletlist"/>
      </w:pPr>
      <w:r w:rsidRPr="00D0309F">
        <w:t xml:space="preserve">Dr Mark Sheehan, committee member, declared a direct financial interest as he undertook paid work for Alnylam Pharmaceuticals within the last 12 months. The work was in an unrelated disease area. It was agreed that this declaration would not prevent Dr Sheehan from participating in this section of the meeting.  </w:t>
      </w:r>
    </w:p>
    <w:p w14:paraId="283B73B2" w14:textId="1F3ADA67" w:rsidR="00C001EA" w:rsidRDefault="00C001EA" w:rsidP="00C001EA">
      <w:pPr>
        <w:pStyle w:val="Bulletlist"/>
      </w:pPr>
      <w:r>
        <w:t xml:space="preserve">Dr Penelope Stein, clinical expert, declared direct non-financial interests as she has </w:t>
      </w:r>
      <w:r w:rsidRPr="00C001EA">
        <w:t xml:space="preserve">been actively involved (sub-investigator) in clinical trials of </w:t>
      </w:r>
      <w:proofErr w:type="spellStart"/>
      <w:r w:rsidRPr="00C001EA">
        <w:t>givosiran</w:t>
      </w:r>
      <w:proofErr w:type="spellEnd"/>
      <w:r w:rsidRPr="00C001EA">
        <w:t xml:space="preserve"> at King’s College Hospital since 2016</w:t>
      </w:r>
      <w:r>
        <w:t xml:space="preserve">. Prior to the meeting, Dr Stein declared direct financial interests as she </w:t>
      </w:r>
      <w:r w:rsidRPr="00C001EA">
        <w:t xml:space="preserve">received funds from </w:t>
      </w:r>
      <w:r w:rsidRPr="00D0309F">
        <w:t>Alnylam Pharmaceuticals</w:t>
      </w:r>
      <w:r w:rsidRPr="00C001EA">
        <w:t xml:space="preserve"> to attend an international porphyria meeting in 2018</w:t>
      </w:r>
      <w:r>
        <w:t xml:space="preserve">. It was agreed that </w:t>
      </w:r>
      <w:r w:rsidR="00C76530">
        <w:t>these declarations</w:t>
      </w:r>
      <w:r>
        <w:t xml:space="preserve"> would not prevent Dr Stein from providing expert advice to the committee. </w:t>
      </w:r>
    </w:p>
    <w:p w14:paraId="5AC62712" w14:textId="43A81988" w:rsidR="004C0017" w:rsidRDefault="004C0017" w:rsidP="004C0017">
      <w:pPr>
        <w:pStyle w:val="Bulletlist"/>
      </w:pPr>
      <w:r>
        <w:lastRenderedPageBreak/>
        <w:t xml:space="preserve">Prior to the meeting, Professor Mark Badminton, clinical expert, declared indirect interests as he has been actively involved in a longitudinal study of severe acute porphyria patients funded by Alnylam Pharmaceuticals and is also on the </w:t>
      </w:r>
      <w:r w:rsidRPr="004C0017">
        <w:t xml:space="preserve">Scientific Advisory Board for the ELEVATE post marketing </w:t>
      </w:r>
      <w:proofErr w:type="spellStart"/>
      <w:r w:rsidRPr="004C0017">
        <w:t>givosiran</w:t>
      </w:r>
      <w:proofErr w:type="spellEnd"/>
      <w:r w:rsidRPr="004C0017">
        <w:t xml:space="preserve"> registry.</w:t>
      </w:r>
      <w:r>
        <w:t xml:space="preserve"> It was agreed that these declarations did not prevent Professor Badminton from providing expert advice to the committee. </w:t>
      </w:r>
    </w:p>
    <w:p w14:paraId="22E85498" w14:textId="71CD7451" w:rsidR="00641A8C" w:rsidRDefault="00641A8C" w:rsidP="004C0017">
      <w:pPr>
        <w:pStyle w:val="Bulletlist"/>
      </w:pPr>
      <w:r w:rsidRPr="00205638">
        <w:t>No further conflicts of interest were declared for this item</w:t>
      </w:r>
      <w:r w:rsidR="00241FCF">
        <w:t>.</w:t>
      </w:r>
    </w:p>
    <w:p w14:paraId="367DA249" w14:textId="0753B85F" w:rsidR="009F29BD" w:rsidRPr="0045436C" w:rsidRDefault="009F29BD" w:rsidP="009F29BD">
      <w:pPr>
        <w:pStyle w:val="Level3numbered"/>
      </w:pPr>
      <w:r w:rsidRPr="0045436C">
        <w:t>The Chair then introduced the lead team</w:t>
      </w:r>
      <w:r w:rsidR="002C4286">
        <w:t>,</w:t>
      </w:r>
      <w:r w:rsidR="0045436C" w:rsidRPr="0045436C">
        <w:t xml:space="preserve"> Dr Shehla Mohammed, Mr Stuart </w:t>
      </w:r>
      <w:proofErr w:type="gramStart"/>
      <w:r w:rsidR="0045436C" w:rsidRPr="0045436C">
        <w:t>Davies</w:t>
      </w:r>
      <w:proofErr w:type="gramEnd"/>
      <w:r w:rsidR="0045436C" w:rsidRPr="0045436C">
        <w:t xml:space="preserve"> and Dr Mark Sheehan,</w:t>
      </w:r>
      <w:r w:rsidRPr="0045436C">
        <w:rPr>
          <w:bCs w:val="0"/>
        </w:rPr>
        <w:t xml:space="preserve"> who gave presentations on the clinical effectiveness and cost effectiveness of </w:t>
      </w:r>
      <w:sdt>
        <w:sdtPr>
          <w:rPr>
            <w:b/>
            <w:bCs w:val="0"/>
          </w:rPr>
          <w:id w:val="-655530020"/>
          <w:placeholder>
            <w:docPart w:val="FD19CFC1943C49D4805D97BD9081E1C3"/>
          </w:placeholder>
        </w:sdtPr>
        <w:sdtEndPr>
          <w:rPr>
            <w:b w:val="0"/>
            <w:bCs/>
          </w:rPr>
        </w:sdtEndPr>
        <w:sdtContent>
          <w:proofErr w:type="spellStart"/>
          <w:r w:rsidR="00962A0D">
            <w:t>g</w:t>
          </w:r>
          <w:r w:rsidR="0045436C" w:rsidRPr="0045436C">
            <w:t>ivosiran</w:t>
          </w:r>
          <w:proofErr w:type="spellEnd"/>
          <w:r w:rsidR="0045436C" w:rsidRPr="0045436C">
            <w:t xml:space="preserve"> for treating acute hepatic porphyria [ID1549].</w:t>
          </w:r>
        </w:sdtContent>
      </w:sdt>
    </w:p>
    <w:p w14:paraId="65A7002B" w14:textId="548FC77B" w:rsidR="005E2873" w:rsidRPr="001F551E" w:rsidRDefault="00D22F90" w:rsidP="009F29BD">
      <w:pPr>
        <w:pStyle w:val="Level2numbered"/>
      </w:pPr>
      <w:r w:rsidRPr="001F551E">
        <w:t>Part 2 – Closed session (</w:t>
      </w:r>
      <w:r w:rsidR="00EF1D88" w:rsidRPr="00EF1D88">
        <w:t xml:space="preserve">company representatives, professional experts, external group representatives and members of the public were asked to leave the meeting </w:t>
      </w:r>
      <w:r w:rsidRPr="001F551E">
        <w:t>were asked to leave the meeting)</w:t>
      </w:r>
      <w:r w:rsidR="00031524">
        <w:t xml:space="preserve">. </w:t>
      </w:r>
    </w:p>
    <w:p w14:paraId="52BE61F0" w14:textId="77777777" w:rsidR="00D22F90" w:rsidRPr="00552F15" w:rsidRDefault="00D22F90" w:rsidP="00F57A78">
      <w:pPr>
        <w:pStyle w:val="Level3numbered"/>
      </w:pPr>
      <w:r w:rsidRPr="001F551E">
        <w:t xml:space="preserve">The committee discussed confidential information submitted for this </w:t>
      </w:r>
      <w:r w:rsidRPr="00552F15">
        <w:t>item.</w:t>
      </w:r>
    </w:p>
    <w:p w14:paraId="208201B9" w14:textId="43BB4F06" w:rsidR="009114CE" w:rsidRPr="00552F15" w:rsidRDefault="00D14E64" w:rsidP="00F57A78">
      <w:pPr>
        <w:pStyle w:val="Level3numbered"/>
      </w:pPr>
      <w:r w:rsidRPr="00552F15">
        <w:t xml:space="preserve">The </w:t>
      </w:r>
      <w:r w:rsidR="003965A8" w:rsidRPr="00552F15">
        <w:t>c</w:t>
      </w:r>
      <w:r w:rsidRPr="00552F15">
        <w:t xml:space="preserve">ommittee then </w:t>
      </w:r>
      <w:r w:rsidR="00842ACF" w:rsidRPr="00552F15">
        <w:t xml:space="preserve">agreed on the content of the </w:t>
      </w:r>
      <w:sdt>
        <w:sdtPr>
          <w:id w:val="-1156679365"/>
          <w:placeholder>
            <w:docPart w:val="A5D4D84D1ADE43699542D33B5493122C"/>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439CC" w:rsidRPr="00552F15">
            <w:t>Evaluation Consultation Document (ECD)</w:t>
          </w:r>
        </w:sdtContent>
      </w:sdt>
      <w:r w:rsidR="00321529" w:rsidRPr="00552F15">
        <w:t xml:space="preserve">. </w:t>
      </w:r>
      <w:r w:rsidR="00842ACF" w:rsidRPr="00552F15">
        <w:t>The committee decision was reached</w:t>
      </w:r>
      <w:r w:rsidR="001420B9" w:rsidRPr="00552F15">
        <w:t xml:space="preserve"> </w:t>
      </w:r>
      <w:sdt>
        <w:sdtPr>
          <w:id w:val="-100185539"/>
          <w:placeholder>
            <w:docPart w:val="8440A5BC5AF64225AC28DBC74370357F"/>
          </w:placeholder>
          <w:dropDownList>
            <w:listItem w:displayText="by consensus." w:value="by consensus."/>
            <w:listItem w:displayText="through a vote by members." w:value="through a vote by members."/>
          </w:dropDownList>
        </w:sdtPr>
        <w:sdtEndPr/>
        <w:sdtContent>
          <w:r w:rsidR="00394EE6" w:rsidRPr="00552F15">
            <w:t>by consensus.</w:t>
          </w:r>
        </w:sdtContent>
      </w:sdt>
    </w:p>
    <w:p w14:paraId="181A30DA" w14:textId="03D3786B" w:rsidR="00352D91" w:rsidRPr="00552F15" w:rsidRDefault="00842ACF" w:rsidP="00E60104">
      <w:pPr>
        <w:pStyle w:val="Level3numbered"/>
      </w:pPr>
      <w:r w:rsidRPr="00552F15">
        <w:t xml:space="preserve">The committee asked the NICE technical team to prepare the </w:t>
      </w:r>
      <w:sdt>
        <w:sdtPr>
          <w:id w:val="-1378927998"/>
          <w:placeholder>
            <w:docPart w:val="7151206890F147828F39B07CEFAF547A"/>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439CC" w:rsidRPr="00552F15">
            <w:t>Evaluation Consultation Document (ECD)</w:t>
          </w:r>
        </w:sdtContent>
      </w:sdt>
      <w:r w:rsidRPr="00552F15">
        <w:t xml:space="preserve"> in line with their decisions.</w:t>
      </w:r>
    </w:p>
    <w:p w14:paraId="4A7298B0" w14:textId="77777777" w:rsidR="00352D91" w:rsidRPr="00205638" w:rsidRDefault="00352D91" w:rsidP="00394EE6">
      <w:pPr>
        <w:pStyle w:val="Level3numbered"/>
        <w:numPr>
          <w:ilvl w:val="0"/>
          <w:numId w:val="0"/>
        </w:numPr>
        <w:ind w:left="2268"/>
      </w:pPr>
    </w:p>
    <w:p w14:paraId="3C4BA69B" w14:textId="64BC1D97" w:rsidR="00A269AF" w:rsidRPr="003E5516" w:rsidRDefault="006536A9" w:rsidP="00E56B48">
      <w:pPr>
        <w:pStyle w:val="Level1Numbered"/>
      </w:pPr>
      <w:sdt>
        <w:sdtPr>
          <w:id w:val="302514540"/>
          <w:placeholder>
            <w:docPart w:val="80BA27264F844A41A82262423838D345"/>
          </w:placeholder>
          <w:dropDownList>
            <w:listItem w:value="Choose an option"/>
            <w:listItem w:displayText="Appraisal" w:value="Appraisal"/>
            <w:listItem w:displayText="Evaluation" w:value="Evaluation"/>
          </w:dropDownList>
        </w:sdtPr>
        <w:sdtEndPr/>
        <w:sdtContent>
          <w:r w:rsidR="00602CD5">
            <w:t>Evaluation</w:t>
          </w:r>
        </w:sdtContent>
      </w:sdt>
      <w:r w:rsidR="00A269AF">
        <w:t xml:space="preserve"> of </w:t>
      </w:r>
      <w:sdt>
        <w:sdtPr>
          <w:rPr>
            <w:bCs/>
          </w:rPr>
          <w:id w:val="-796520181"/>
          <w:placeholder>
            <w:docPart w:val="BECED99A3ED9472B82F7762F927883E0"/>
          </w:placeholder>
        </w:sdtPr>
        <w:sdtEndPr/>
        <w:sdtContent>
          <w:proofErr w:type="spellStart"/>
          <w:r w:rsidR="00602CD5" w:rsidRPr="00602CD5">
            <w:rPr>
              <w:bCs/>
            </w:rPr>
            <w:t>Onasemnogene</w:t>
          </w:r>
          <w:proofErr w:type="spellEnd"/>
          <w:r w:rsidR="00602CD5" w:rsidRPr="00602CD5">
            <w:rPr>
              <w:bCs/>
            </w:rPr>
            <w:t xml:space="preserve"> </w:t>
          </w:r>
          <w:proofErr w:type="spellStart"/>
          <w:r w:rsidR="00602CD5" w:rsidRPr="00602CD5">
            <w:rPr>
              <w:bCs/>
            </w:rPr>
            <w:t>abeparvovec</w:t>
          </w:r>
          <w:proofErr w:type="spellEnd"/>
          <w:r w:rsidR="00602CD5" w:rsidRPr="00602CD5">
            <w:rPr>
              <w:bCs/>
            </w:rPr>
            <w:t xml:space="preserve"> for treating spinal muscular atrophy [ID1473]</w:t>
          </w:r>
        </w:sdtContent>
      </w:sdt>
    </w:p>
    <w:p w14:paraId="3D434B12" w14:textId="77777777" w:rsidR="00205638" w:rsidRPr="00EF1B45" w:rsidRDefault="00205638" w:rsidP="00F57A78">
      <w:pPr>
        <w:pStyle w:val="Level2numbered"/>
      </w:pPr>
      <w:r w:rsidRPr="00EF1B45">
        <w:t>Part 1 – Open session</w:t>
      </w:r>
    </w:p>
    <w:p w14:paraId="59A3C54F" w14:textId="7B06C78E" w:rsidR="00205638" w:rsidRPr="00205638" w:rsidRDefault="00205638" w:rsidP="00F57A78">
      <w:pPr>
        <w:pStyle w:val="Level3numbered"/>
      </w:pPr>
      <w:r w:rsidRPr="00205638">
        <w:t>The chair welcomed the invited professional experts</w:t>
      </w:r>
      <w:r w:rsidR="000C5DC0">
        <w:t xml:space="preserve"> and </w:t>
      </w:r>
      <w:r w:rsidRPr="00205638">
        <w:t xml:space="preserve">members of the public and company representatives from </w:t>
      </w:r>
      <w:sdt>
        <w:sdtPr>
          <w:id w:val="-11614080"/>
          <w:placeholder>
            <w:docPart w:val="B832294C3BC143319B251F908E531313"/>
          </w:placeholder>
        </w:sdtPr>
        <w:sdtEndPr/>
        <w:sdtContent>
          <w:r w:rsidR="00394EE6">
            <w:t>Novartis Gene Therapy.</w:t>
          </w:r>
        </w:sdtContent>
      </w:sdt>
    </w:p>
    <w:p w14:paraId="7AD54462" w14:textId="77777777" w:rsidR="00205638" w:rsidRPr="00205638" w:rsidRDefault="00205638" w:rsidP="00F57A78">
      <w:pPr>
        <w:pStyle w:val="Level3numbered"/>
      </w:pPr>
      <w:r w:rsidRPr="00205638">
        <w:t xml:space="preserve">The chair asked all committee members, professional experts, external group representatives and NICE staff present to declare any relevant interests in relation to the item being considered. </w:t>
      </w:r>
    </w:p>
    <w:sdt>
      <w:sdtPr>
        <w:id w:val="891699995"/>
        <w:placeholder>
          <w:docPart w:val="33A5B4745CB142409D5213093B66CF42"/>
        </w:placeholder>
      </w:sdtPr>
      <w:sdtEndPr/>
      <w:sdtContent>
        <w:p w14:paraId="09DA8B71" w14:textId="40DA0B18" w:rsidR="00066F45" w:rsidRDefault="00394EE6" w:rsidP="00774747">
          <w:pPr>
            <w:pStyle w:val="Bulletlist"/>
          </w:pPr>
          <w:r>
            <w:t xml:space="preserve">Prior to the meeting, Mr Francis Pang, committee member, declared </w:t>
          </w:r>
          <w:r w:rsidR="00C63566">
            <w:t xml:space="preserve">a direct financial interest </w:t>
          </w:r>
          <w:r w:rsidR="00C63566" w:rsidRPr="00C63566">
            <w:t xml:space="preserve">as Francis is a former employee and shareholder of one of the comparator companies: Biogen. </w:t>
          </w:r>
          <w:r>
            <w:t xml:space="preserve">It was agreed that this declaration would prevent Mr Pang from </w:t>
          </w:r>
          <w:r>
            <w:lastRenderedPageBreak/>
            <w:t>participating in this section of the meeting and he was asked to leave for the duration</w:t>
          </w:r>
          <w:r w:rsidR="00066F45">
            <w:t xml:space="preserve"> of the item. </w:t>
          </w:r>
          <w:r>
            <w:t xml:space="preserve"> </w:t>
          </w:r>
        </w:p>
        <w:p w14:paraId="62AD57E3" w14:textId="220F7136" w:rsidR="00205638" w:rsidRPr="00205638" w:rsidRDefault="00066F45" w:rsidP="00774747">
          <w:pPr>
            <w:pStyle w:val="Bulletlist"/>
          </w:pPr>
          <w:r>
            <w:t>No further conflicts were declared for this topic</w:t>
          </w:r>
          <w:r w:rsidR="008A1B5A">
            <w:t>.</w:t>
          </w:r>
        </w:p>
      </w:sdtContent>
    </w:sdt>
    <w:p w14:paraId="695FE132" w14:textId="7C64ECE4" w:rsidR="009F29BD" w:rsidRPr="001F1E1D" w:rsidRDefault="009F29BD" w:rsidP="009F29BD">
      <w:pPr>
        <w:pStyle w:val="Level3numbered"/>
      </w:pPr>
      <w:r w:rsidRPr="001F1E1D">
        <w:t xml:space="preserve">The Chair </w:t>
      </w:r>
      <w:r w:rsidRPr="00EF65F2">
        <w:t xml:space="preserve">introduced the key themes arising from the consultation responses to the </w:t>
      </w:r>
      <w:r w:rsidR="00EF65F2" w:rsidRPr="00EF65F2">
        <w:t>Evaluation</w:t>
      </w:r>
      <w:r w:rsidRPr="00EF65F2">
        <w:t xml:space="preserve"> Consultation Document [</w:t>
      </w:r>
      <w:r w:rsidR="00EF65F2" w:rsidRPr="00EF65F2">
        <w:t>E</w:t>
      </w:r>
      <w:r w:rsidRPr="00EF65F2">
        <w:t>CD] received from consultees, commentators and through the NICE website.</w:t>
      </w:r>
    </w:p>
    <w:p w14:paraId="519D3B00" w14:textId="0801A91A" w:rsidR="00205638" w:rsidRPr="001F551E" w:rsidRDefault="00205638" w:rsidP="00F57A78">
      <w:pPr>
        <w:pStyle w:val="Level2numbered"/>
      </w:pPr>
      <w:r w:rsidRPr="001F551E">
        <w:t>Part 2a – Closed session (members of the public were asked to leave the meeting)</w:t>
      </w:r>
      <w:r w:rsidR="00031524">
        <w:t>.</w:t>
      </w:r>
      <w:r w:rsidR="005C0A14" w:rsidRPr="005C0A14">
        <w:t xml:space="preserve"> </w:t>
      </w:r>
    </w:p>
    <w:p w14:paraId="17ED4E63" w14:textId="77777777" w:rsidR="00205638" w:rsidRPr="00EF1B45" w:rsidRDefault="00205638" w:rsidP="00F57A78">
      <w:pPr>
        <w:pStyle w:val="Level3numbered"/>
      </w:pPr>
      <w:r w:rsidRPr="001F551E">
        <w:t>The committee discussed confidential information submitted for this item.</w:t>
      </w:r>
    </w:p>
    <w:p w14:paraId="05E4E836" w14:textId="01F53BAC" w:rsidR="00205638" w:rsidRPr="001F551E" w:rsidRDefault="00205638" w:rsidP="00F57A78">
      <w:pPr>
        <w:pStyle w:val="Level2numbered"/>
      </w:pPr>
      <w:r w:rsidRPr="001F551E">
        <w:t xml:space="preserve">Part 2b </w:t>
      </w:r>
      <w:r w:rsidR="005C0A14">
        <w:t>–</w:t>
      </w:r>
      <w:r w:rsidR="00E60104">
        <w:rPr>
          <w:color w:val="1F497D" w:themeColor="text2"/>
        </w:rPr>
        <w:t xml:space="preserve"> </w:t>
      </w:r>
      <w:r w:rsidRPr="001F551E">
        <w:t>Closed session (company representatives, professional experts, external group representatives and members of the public were asked to leave the meeting)</w:t>
      </w:r>
      <w:r w:rsidR="00031524">
        <w:t>.</w:t>
      </w:r>
    </w:p>
    <w:p w14:paraId="0BAA91D4" w14:textId="38F5F5A7" w:rsidR="00FD0DC5" w:rsidRPr="00EF65F2" w:rsidRDefault="00FD0DC5" w:rsidP="00FD0DC5">
      <w:pPr>
        <w:pStyle w:val="Level3numbered"/>
      </w:pPr>
      <w:r w:rsidRPr="00EF65F2">
        <w:t xml:space="preserve">The committee then agreed on the content of the </w:t>
      </w:r>
      <w:sdt>
        <w:sdtPr>
          <w:id w:val="-551234723"/>
          <w:placeholder>
            <w:docPart w:val="86BB53CE24944808BBFB9C160EF64A23"/>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439CC" w:rsidRPr="00EF65F2">
            <w:t>Evaluation Consultation Document (ECD)</w:t>
          </w:r>
        </w:sdtContent>
      </w:sdt>
      <w:r w:rsidRPr="00EF65F2">
        <w:t xml:space="preserve"> or Final Appraisal Determination [FAD]. The committee decision was reached </w:t>
      </w:r>
      <w:sdt>
        <w:sdtPr>
          <w:id w:val="-221681377"/>
          <w:placeholder>
            <w:docPart w:val="B53450A46184487D843FAA5E57F5902C"/>
          </w:placeholder>
          <w:dropDownList>
            <w:listItem w:displayText="by consensus." w:value="by consensus."/>
            <w:listItem w:displayText="through a vote by members." w:value="through a vote by members."/>
          </w:dropDownList>
        </w:sdtPr>
        <w:sdtEndPr/>
        <w:sdtContent>
          <w:r w:rsidRPr="00EF65F2">
            <w:t>by consensus.</w:t>
          </w:r>
        </w:sdtContent>
      </w:sdt>
    </w:p>
    <w:p w14:paraId="29A92E42" w14:textId="77777777" w:rsidR="00FD0DC5" w:rsidRPr="00EF65F2" w:rsidRDefault="00FD0DC5" w:rsidP="00FD0DC5">
      <w:pPr>
        <w:pStyle w:val="Level3numbered"/>
      </w:pPr>
      <w:r w:rsidRPr="00EF65F2">
        <w:t xml:space="preserve">The committee asked the NICE technical team to prepare the </w:t>
      </w:r>
      <w:sdt>
        <w:sdtPr>
          <w:id w:val="475645071"/>
          <w:placeholder>
            <w:docPart w:val="59140FDBAE854746A2B2A3587234CD8C"/>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Pr="00EF65F2">
            <w:t>Appraisal Consultation Document (ACD)</w:t>
          </w:r>
        </w:sdtContent>
      </w:sdt>
      <w:r w:rsidRPr="00EF65F2">
        <w:t xml:space="preserve"> or Final Appraisal Determination [FAD] in line with their decisions.</w:t>
      </w:r>
    </w:p>
    <w:p w14:paraId="3A398888" w14:textId="77777777" w:rsidR="009B5D1C" w:rsidRPr="001F551E" w:rsidRDefault="00236AD0" w:rsidP="00E56B48">
      <w:pPr>
        <w:pStyle w:val="Level1Numbered"/>
      </w:pPr>
      <w:r w:rsidRPr="001F551E">
        <w:t>Date of the next meeting</w:t>
      </w:r>
    </w:p>
    <w:p w14:paraId="4C379F20" w14:textId="618AEA44" w:rsidR="00463336" w:rsidRDefault="007507BD" w:rsidP="00AD0E92">
      <w:pPr>
        <w:pStyle w:val="Paragraphnonumbers"/>
      </w:pPr>
      <w:r w:rsidRPr="001F551E">
        <w:t xml:space="preserve">The next meeting of the </w:t>
      </w:r>
      <w:sdt>
        <w:sdtPr>
          <w:id w:val="-387804847"/>
          <w:placeholder>
            <w:docPart w:val="DEEE4AB13D76466098C09A895496A2B2"/>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602CD5">
            <w:t>Highly Specialised Technologies Evaluation Committee (HSTEC)</w:t>
          </w:r>
        </w:sdtContent>
      </w:sdt>
      <w:r w:rsidR="00236AD0" w:rsidRPr="001F551E">
        <w:t xml:space="preserve"> will be held on </w:t>
      </w:r>
      <w:sdt>
        <w:sdtPr>
          <w:id w:val="1237431929"/>
          <w:placeholder>
            <w:docPart w:val="235A9150447B4C8391F9EB852DB15E59"/>
          </w:placeholder>
        </w:sdtPr>
        <w:sdtEndPr/>
        <w:sdtContent>
          <w:r w:rsidR="00602CD5">
            <w:t>Thursday 10 June 2021</w:t>
          </w:r>
        </w:sdtContent>
      </w:sdt>
      <w:r w:rsidR="00205638" w:rsidRPr="001F551E">
        <w:t xml:space="preserve"> </w:t>
      </w:r>
      <w:r w:rsidR="00A45CDD" w:rsidRPr="001F551E">
        <w:t xml:space="preserve">and will start promptly at </w:t>
      </w:r>
      <w:sdt>
        <w:sdtPr>
          <w:id w:val="959776136"/>
          <w:placeholder>
            <w:docPart w:val="D8056A6D29AD48FFA76B5431236DC81E"/>
          </w:placeholder>
        </w:sdtPr>
        <w:sdtEndPr/>
        <w:sdtContent>
          <w:r w:rsidR="00602CD5">
            <w:t>9:00am</w:t>
          </w:r>
        </w:sdtContent>
      </w:sdt>
      <w:r w:rsidR="00236AD0" w:rsidRPr="001F551E">
        <w:t xml:space="preserve">. </w:t>
      </w:r>
    </w:p>
    <w:p w14:paraId="0CE060AD" w14:textId="77777777" w:rsidR="00135794" w:rsidRDefault="00135794" w:rsidP="00B62844">
      <w:pPr>
        <w:spacing w:line="276" w:lineRule="auto"/>
      </w:pPr>
    </w:p>
    <w:p w14:paraId="16E97C5B" w14:textId="77777777" w:rsidR="00135794" w:rsidRDefault="00135794" w:rsidP="00B62844">
      <w:pPr>
        <w:spacing w:line="276" w:lineRule="auto"/>
      </w:pPr>
    </w:p>
    <w:p w14:paraId="165468AE"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9ED69" w14:textId="77777777" w:rsidR="00CF0CD9" w:rsidRDefault="00CF0CD9" w:rsidP="006231D3">
      <w:r>
        <w:separator/>
      </w:r>
    </w:p>
  </w:endnote>
  <w:endnote w:type="continuationSeparator" w:id="0">
    <w:p w14:paraId="3E24B298" w14:textId="77777777" w:rsidR="00CF0CD9" w:rsidRDefault="00CF0CD9" w:rsidP="006231D3">
      <w:r>
        <w:continuationSeparator/>
      </w:r>
    </w:p>
  </w:endnote>
  <w:endnote w:type="continuationNotice" w:id="1">
    <w:p w14:paraId="723CE351" w14:textId="77777777" w:rsidR="00CF0CD9" w:rsidRDefault="00CF0CD9"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255A1"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6536A9">
      <w:fldChar w:fldCharType="begin"/>
    </w:r>
    <w:r w:rsidR="006536A9">
      <w:instrText xml:space="preserve"> NUMPAGES  </w:instrText>
    </w:r>
    <w:r w:rsidR="006536A9">
      <w:fldChar w:fldCharType="separate"/>
    </w:r>
    <w:r>
      <w:rPr>
        <w:noProof/>
      </w:rPr>
      <w:t>5</w:t>
    </w:r>
    <w:r w:rsidR="006536A9">
      <w:rPr>
        <w:noProof/>
      </w:rPr>
      <w:fldChar w:fldCharType="end"/>
    </w:r>
  </w:p>
  <w:p w14:paraId="6AEBDC00"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7F5B9C7B" wp14:editId="788F25D3">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7563D60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0A8D6" w14:textId="77777777" w:rsidR="00CF0CD9" w:rsidRDefault="00CF0CD9" w:rsidP="006231D3">
      <w:r>
        <w:separator/>
      </w:r>
    </w:p>
  </w:footnote>
  <w:footnote w:type="continuationSeparator" w:id="0">
    <w:p w14:paraId="642AE0E7" w14:textId="77777777" w:rsidR="00CF0CD9" w:rsidRDefault="00CF0CD9" w:rsidP="006231D3">
      <w:r>
        <w:continuationSeparator/>
      </w:r>
    </w:p>
  </w:footnote>
  <w:footnote w:type="continuationNotice" w:id="1">
    <w:p w14:paraId="74B73829" w14:textId="77777777" w:rsidR="00CF0CD9" w:rsidRDefault="00CF0CD9"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66EF8" w14:textId="77777777" w:rsidR="009807BF" w:rsidRDefault="009807BF" w:rsidP="006231D3">
    <w:pPr>
      <w:pStyle w:val="Header"/>
    </w:pPr>
    <w:r>
      <w:rPr>
        <w:noProof/>
      </w:rPr>
      <w:drawing>
        <wp:anchor distT="0" distB="0" distL="114300" distR="114300" simplePos="0" relativeHeight="251659264" behindDoc="1" locked="0" layoutInCell="1" allowOverlap="1" wp14:anchorId="6E92065B" wp14:editId="730AC605">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6"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234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3"/>
  </w:num>
  <w:num w:numId="5">
    <w:abstractNumId w:val="6"/>
  </w:num>
  <w:num w:numId="6">
    <w:abstractNumId w:val="8"/>
  </w:num>
  <w:num w:numId="7">
    <w:abstractNumId w:val="0"/>
  </w:num>
  <w:num w:numId="8">
    <w:abstractNumId w:val="1"/>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CF0CD9"/>
    <w:rsid w:val="000260FD"/>
    <w:rsid w:val="00031524"/>
    <w:rsid w:val="00040BED"/>
    <w:rsid w:val="000411A2"/>
    <w:rsid w:val="00044FC1"/>
    <w:rsid w:val="00053C24"/>
    <w:rsid w:val="00066F45"/>
    <w:rsid w:val="00080C80"/>
    <w:rsid w:val="00083CF9"/>
    <w:rsid w:val="00085585"/>
    <w:rsid w:val="000A3C2F"/>
    <w:rsid w:val="000A687D"/>
    <w:rsid w:val="000C4E08"/>
    <w:rsid w:val="000C5DC0"/>
    <w:rsid w:val="0010461D"/>
    <w:rsid w:val="0011038B"/>
    <w:rsid w:val="00112212"/>
    <w:rsid w:val="00114016"/>
    <w:rsid w:val="0012100C"/>
    <w:rsid w:val="001220B1"/>
    <w:rsid w:val="001231C9"/>
    <w:rsid w:val="00135794"/>
    <w:rsid w:val="001420B9"/>
    <w:rsid w:val="00161397"/>
    <w:rsid w:val="001662DA"/>
    <w:rsid w:val="00167389"/>
    <w:rsid w:val="00196E93"/>
    <w:rsid w:val="001A18CE"/>
    <w:rsid w:val="001C38B8"/>
    <w:rsid w:val="001C5FB8"/>
    <w:rsid w:val="001D769D"/>
    <w:rsid w:val="001E1376"/>
    <w:rsid w:val="001F1E1D"/>
    <w:rsid w:val="001F2404"/>
    <w:rsid w:val="001F551E"/>
    <w:rsid w:val="0020126D"/>
    <w:rsid w:val="002038C6"/>
    <w:rsid w:val="00205638"/>
    <w:rsid w:val="002228E3"/>
    <w:rsid w:val="00223637"/>
    <w:rsid w:val="00236AD0"/>
    <w:rsid w:val="00240933"/>
    <w:rsid w:val="00241FCF"/>
    <w:rsid w:val="00250F16"/>
    <w:rsid w:val="002748D1"/>
    <w:rsid w:val="00277DAE"/>
    <w:rsid w:val="002B160E"/>
    <w:rsid w:val="002B5720"/>
    <w:rsid w:val="002C4286"/>
    <w:rsid w:val="002C660B"/>
    <w:rsid w:val="002C7A84"/>
    <w:rsid w:val="002D1A7F"/>
    <w:rsid w:val="002F3D4E"/>
    <w:rsid w:val="002F4225"/>
    <w:rsid w:val="002F5606"/>
    <w:rsid w:val="0030059A"/>
    <w:rsid w:val="00321529"/>
    <w:rsid w:val="00337868"/>
    <w:rsid w:val="00344EA6"/>
    <w:rsid w:val="00350071"/>
    <w:rsid w:val="00352D91"/>
    <w:rsid w:val="00370813"/>
    <w:rsid w:val="00377867"/>
    <w:rsid w:val="00394EE6"/>
    <w:rsid w:val="003965A8"/>
    <w:rsid w:val="003A2CF7"/>
    <w:rsid w:val="003C1D05"/>
    <w:rsid w:val="003C2EEF"/>
    <w:rsid w:val="003D0F29"/>
    <w:rsid w:val="003D4563"/>
    <w:rsid w:val="003E005F"/>
    <w:rsid w:val="003E5516"/>
    <w:rsid w:val="003E78AC"/>
    <w:rsid w:val="003F4378"/>
    <w:rsid w:val="003F5516"/>
    <w:rsid w:val="00402715"/>
    <w:rsid w:val="00402DFB"/>
    <w:rsid w:val="00411B9A"/>
    <w:rsid w:val="004366CD"/>
    <w:rsid w:val="00444D16"/>
    <w:rsid w:val="00451599"/>
    <w:rsid w:val="0045436C"/>
    <w:rsid w:val="00456A6D"/>
    <w:rsid w:val="00463336"/>
    <w:rsid w:val="00465E35"/>
    <w:rsid w:val="00476002"/>
    <w:rsid w:val="004B45D0"/>
    <w:rsid w:val="004C0017"/>
    <w:rsid w:val="004C0940"/>
    <w:rsid w:val="004E06AE"/>
    <w:rsid w:val="00517151"/>
    <w:rsid w:val="005360C8"/>
    <w:rsid w:val="00552F15"/>
    <w:rsid w:val="00556AD2"/>
    <w:rsid w:val="00593560"/>
    <w:rsid w:val="00596F1C"/>
    <w:rsid w:val="005A21EC"/>
    <w:rsid w:val="005C0A14"/>
    <w:rsid w:val="005D1A98"/>
    <w:rsid w:val="005E24AD"/>
    <w:rsid w:val="005E2873"/>
    <w:rsid w:val="005E2FA2"/>
    <w:rsid w:val="00602CD5"/>
    <w:rsid w:val="00603397"/>
    <w:rsid w:val="00611CB1"/>
    <w:rsid w:val="00613786"/>
    <w:rsid w:val="006231D3"/>
    <w:rsid w:val="006318AF"/>
    <w:rsid w:val="00641A8C"/>
    <w:rsid w:val="0064247C"/>
    <w:rsid w:val="00643C0F"/>
    <w:rsid w:val="00643C23"/>
    <w:rsid w:val="006536A9"/>
    <w:rsid w:val="00654704"/>
    <w:rsid w:val="0066652E"/>
    <w:rsid w:val="00670F87"/>
    <w:rsid w:val="006712CE"/>
    <w:rsid w:val="0067259D"/>
    <w:rsid w:val="00683EA8"/>
    <w:rsid w:val="006B4C67"/>
    <w:rsid w:val="006D3185"/>
    <w:rsid w:val="006F3468"/>
    <w:rsid w:val="007019D5"/>
    <w:rsid w:val="007453D1"/>
    <w:rsid w:val="007507BD"/>
    <w:rsid w:val="00755E0E"/>
    <w:rsid w:val="007574E0"/>
    <w:rsid w:val="00761C9C"/>
    <w:rsid w:val="00774747"/>
    <w:rsid w:val="00782C9C"/>
    <w:rsid w:val="007851C3"/>
    <w:rsid w:val="007A0762"/>
    <w:rsid w:val="007A3DC0"/>
    <w:rsid w:val="007A689D"/>
    <w:rsid w:val="007B5879"/>
    <w:rsid w:val="007C5EC3"/>
    <w:rsid w:val="007D0D24"/>
    <w:rsid w:val="007D4F0A"/>
    <w:rsid w:val="007E5A86"/>
    <w:rsid w:val="007F5E7F"/>
    <w:rsid w:val="008236B6"/>
    <w:rsid w:val="00835FBC"/>
    <w:rsid w:val="00842ACF"/>
    <w:rsid w:val="008451A1"/>
    <w:rsid w:val="00850C0E"/>
    <w:rsid w:val="00851B3A"/>
    <w:rsid w:val="0088566F"/>
    <w:rsid w:val="008937E0"/>
    <w:rsid w:val="008A1B5A"/>
    <w:rsid w:val="008C3DD4"/>
    <w:rsid w:val="008C42E7"/>
    <w:rsid w:val="008E0E0D"/>
    <w:rsid w:val="008E75F2"/>
    <w:rsid w:val="00903E68"/>
    <w:rsid w:val="009114CE"/>
    <w:rsid w:val="00920A9A"/>
    <w:rsid w:val="00922F67"/>
    <w:rsid w:val="00924278"/>
    <w:rsid w:val="00945826"/>
    <w:rsid w:val="00947812"/>
    <w:rsid w:val="0095364D"/>
    <w:rsid w:val="00962A0D"/>
    <w:rsid w:val="009665AE"/>
    <w:rsid w:val="009742E7"/>
    <w:rsid w:val="009807BF"/>
    <w:rsid w:val="00986E38"/>
    <w:rsid w:val="00994987"/>
    <w:rsid w:val="009B0F74"/>
    <w:rsid w:val="009B5D1C"/>
    <w:rsid w:val="009B7BD5"/>
    <w:rsid w:val="009E20B3"/>
    <w:rsid w:val="009F29BD"/>
    <w:rsid w:val="00A06F9C"/>
    <w:rsid w:val="00A07514"/>
    <w:rsid w:val="00A269AF"/>
    <w:rsid w:val="00A304A7"/>
    <w:rsid w:val="00A35D76"/>
    <w:rsid w:val="00A3610D"/>
    <w:rsid w:val="00A428F8"/>
    <w:rsid w:val="00A45CDD"/>
    <w:rsid w:val="00A57251"/>
    <w:rsid w:val="00A60AF0"/>
    <w:rsid w:val="00A70955"/>
    <w:rsid w:val="00A82301"/>
    <w:rsid w:val="00A82558"/>
    <w:rsid w:val="00A973EA"/>
    <w:rsid w:val="00AC7782"/>
    <w:rsid w:val="00AC7BD7"/>
    <w:rsid w:val="00AD0E92"/>
    <w:rsid w:val="00AD5F05"/>
    <w:rsid w:val="00AF3BCA"/>
    <w:rsid w:val="00B053D4"/>
    <w:rsid w:val="00B429C5"/>
    <w:rsid w:val="00B62844"/>
    <w:rsid w:val="00B76EE1"/>
    <w:rsid w:val="00B85DE1"/>
    <w:rsid w:val="00BA07EB"/>
    <w:rsid w:val="00BA4EAD"/>
    <w:rsid w:val="00BB22E9"/>
    <w:rsid w:val="00BB49D9"/>
    <w:rsid w:val="00BC47C4"/>
    <w:rsid w:val="00BD1329"/>
    <w:rsid w:val="00C001EA"/>
    <w:rsid w:val="00C015B8"/>
    <w:rsid w:val="00C3119A"/>
    <w:rsid w:val="00C4215E"/>
    <w:rsid w:val="00C51601"/>
    <w:rsid w:val="00C55E3A"/>
    <w:rsid w:val="00C63566"/>
    <w:rsid w:val="00C7373D"/>
    <w:rsid w:val="00C75930"/>
    <w:rsid w:val="00C76530"/>
    <w:rsid w:val="00C82EFE"/>
    <w:rsid w:val="00C941B6"/>
    <w:rsid w:val="00C978CB"/>
    <w:rsid w:val="00CB4466"/>
    <w:rsid w:val="00CF0CD9"/>
    <w:rsid w:val="00D0309F"/>
    <w:rsid w:val="00D11E93"/>
    <w:rsid w:val="00D14E64"/>
    <w:rsid w:val="00D22F90"/>
    <w:rsid w:val="00D33D2F"/>
    <w:rsid w:val="00D36E00"/>
    <w:rsid w:val="00D70F52"/>
    <w:rsid w:val="00D74026"/>
    <w:rsid w:val="00DA0F66"/>
    <w:rsid w:val="00DA1F50"/>
    <w:rsid w:val="00DA78F8"/>
    <w:rsid w:val="00DA7E81"/>
    <w:rsid w:val="00DB7ED3"/>
    <w:rsid w:val="00DC1F86"/>
    <w:rsid w:val="00DD06F9"/>
    <w:rsid w:val="00DF0C5C"/>
    <w:rsid w:val="00E00AAB"/>
    <w:rsid w:val="00E16CDD"/>
    <w:rsid w:val="00E2211D"/>
    <w:rsid w:val="00E37C8A"/>
    <w:rsid w:val="00E439CC"/>
    <w:rsid w:val="00E46F5D"/>
    <w:rsid w:val="00E53250"/>
    <w:rsid w:val="00E56B48"/>
    <w:rsid w:val="00E60104"/>
    <w:rsid w:val="00E60116"/>
    <w:rsid w:val="00E746C0"/>
    <w:rsid w:val="00E77A26"/>
    <w:rsid w:val="00E9120D"/>
    <w:rsid w:val="00E927DA"/>
    <w:rsid w:val="00EA7444"/>
    <w:rsid w:val="00EB1941"/>
    <w:rsid w:val="00EC57DD"/>
    <w:rsid w:val="00EF1B45"/>
    <w:rsid w:val="00EF1D88"/>
    <w:rsid w:val="00EF2BE2"/>
    <w:rsid w:val="00EF65F2"/>
    <w:rsid w:val="00F21402"/>
    <w:rsid w:val="00F42F06"/>
    <w:rsid w:val="00F42F8E"/>
    <w:rsid w:val="00F57A78"/>
    <w:rsid w:val="00F83812"/>
    <w:rsid w:val="00F86390"/>
    <w:rsid w:val="00F95663"/>
    <w:rsid w:val="00F97481"/>
    <w:rsid w:val="00FA676B"/>
    <w:rsid w:val="00FB7C71"/>
    <w:rsid w:val="00FD0DC5"/>
    <w:rsid w:val="00FD1541"/>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7928417"/>
  <w15:docId w15:val="{1413A7AA-45B7-47CE-93EC-9072DB7F1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5485C9E0D64B1AA3222C2B18AAAA36"/>
        <w:category>
          <w:name w:val="General"/>
          <w:gallery w:val="placeholder"/>
        </w:category>
        <w:types>
          <w:type w:val="bbPlcHdr"/>
        </w:types>
        <w:behaviors>
          <w:behavior w:val="content"/>
        </w:behaviors>
        <w:guid w:val="{510C3733-EE8F-4C1E-871E-221C7392B2E7}"/>
      </w:docPartPr>
      <w:docPartBody>
        <w:p w:rsidR="00EE42AC" w:rsidRDefault="00EE42AC">
          <w:pPr>
            <w:pStyle w:val="1C5485C9E0D64B1AA3222C2B18AAAA36"/>
          </w:pPr>
          <w:r w:rsidRPr="00BA4EAD">
            <w:rPr>
              <w:color w:val="44546A" w:themeColor="text2"/>
            </w:rPr>
            <w:t>Choose a committee</w:t>
          </w:r>
        </w:p>
      </w:docPartBody>
    </w:docPart>
    <w:docPart>
      <w:docPartPr>
        <w:name w:val="46AA063009AD449BAEAA61DB79C2DE00"/>
        <w:category>
          <w:name w:val="General"/>
          <w:gallery w:val="placeholder"/>
        </w:category>
        <w:types>
          <w:type w:val="bbPlcHdr"/>
        </w:types>
        <w:behaviors>
          <w:behavior w:val="content"/>
        </w:behaviors>
        <w:guid w:val="{8F5FFEF4-5E0C-473E-BA42-2AABCB8596DE}"/>
      </w:docPartPr>
      <w:docPartBody>
        <w:p w:rsidR="00EE42AC" w:rsidRDefault="00EE42AC">
          <w:pPr>
            <w:pStyle w:val="46AA063009AD449BAEAA61DB79C2DE00"/>
          </w:pPr>
          <w:r w:rsidRPr="002B5720">
            <w:t>Choose an option</w:t>
          </w:r>
        </w:p>
      </w:docPartBody>
    </w:docPart>
    <w:docPart>
      <w:docPartPr>
        <w:name w:val="BAA43889CF2F4553885AFA884210702A"/>
        <w:category>
          <w:name w:val="General"/>
          <w:gallery w:val="placeholder"/>
        </w:category>
        <w:types>
          <w:type w:val="bbPlcHdr"/>
        </w:types>
        <w:behaviors>
          <w:behavior w:val="content"/>
        </w:behaviors>
        <w:guid w:val="{712DDCDC-9171-4779-A551-E4FB3C403C76}"/>
      </w:docPartPr>
      <w:docPartBody>
        <w:p w:rsidR="00EE42AC" w:rsidRDefault="00EE42AC">
          <w:pPr>
            <w:pStyle w:val="BAA43889CF2F4553885AFA884210702A"/>
          </w:pPr>
          <w:r w:rsidRPr="002B5720">
            <w:rPr>
              <w:rStyle w:val="PlaceholderText"/>
              <w:color w:val="44546A" w:themeColor="text2"/>
            </w:rPr>
            <w:t>Click or tap here to enter text.</w:t>
          </w:r>
        </w:p>
      </w:docPartBody>
    </w:docPart>
    <w:docPart>
      <w:docPartPr>
        <w:name w:val="B65C81CE44AC4DC092E303B0C1F0A70D"/>
        <w:category>
          <w:name w:val="General"/>
          <w:gallery w:val="placeholder"/>
        </w:category>
        <w:types>
          <w:type w:val="bbPlcHdr"/>
        </w:types>
        <w:behaviors>
          <w:behavior w:val="content"/>
        </w:behaviors>
        <w:guid w:val="{8EB65982-5F24-4948-A983-77D51AC8AD19}"/>
      </w:docPartPr>
      <w:docPartBody>
        <w:p w:rsidR="00EE42AC" w:rsidRDefault="00EE42AC">
          <w:pPr>
            <w:pStyle w:val="B65C81CE44AC4DC092E303B0C1F0A70D"/>
          </w:pPr>
          <w:r w:rsidRPr="002B5720">
            <w:t>Click or tap here to enter text.</w:t>
          </w:r>
        </w:p>
      </w:docPartBody>
    </w:docPart>
    <w:docPart>
      <w:docPartPr>
        <w:name w:val="D6C9C0FCE603477DB01C000C7BBDDDBE"/>
        <w:category>
          <w:name w:val="General"/>
          <w:gallery w:val="placeholder"/>
        </w:category>
        <w:types>
          <w:type w:val="bbPlcHdr"/>
        </w:types>
        <w:behaviors>
          <w:behavior w:val="content"/>
        </w:behaviors>
        <w:guid w:val="{5C21D774-3A97-4C7E-9A7C-B8A2B659F939}"/>
      </w:docPartPr>
      <w:docPartBody>
        <w:p w:rsidR="00EE42AC" w:rsidRDefault="00EE42AC">
          <w:pPr>
            <w:pStyle w:val="D6C9C0FCE603477DB01C000C7BBDDDBE"/>
          </w:pPr>
          <w:r w:rsidRPr="00085585">
            <w:rPr>
              <w:rStyle w:val="PlaceholderText"/>
              <w:color w:val="44546A" w:themeColor="text2"/>
            </w:rPr>
            <w:t>insert committee member names</w:t>
          </w:r>
        </w:p>
      </w:docPartBody>
    </w:docPart>
    <w:docPart>
      <w:docPartPr>
        <w:name w:val="A44FD0D795384A2593508D168D152F87"/>
        <w:category>
          <w:name w:val="General"/>
          <w:gallery w:val="placeholder"/>
        </w:category>
        <w:types>
          <w:type w:val="bbPlcHdr"/>
        </w:types>
        <w:behaviors>
          <w:behavior w:val="content"/>
        </w:behaviors>
        <w:guid w:val="{067C54BF-5495-4F18-937C-6B0DF1FEC795}"/>
      </w:docPartPr>
      <w:docPartBody>
        <w:p w:rsidR="00EE42AC" w:rsidRDefault="00EE42AC">
          <w:pPr>
            <w:pStyle w:val="A44FD0D795384A2593508D168D152F87"/>
          </w:pPr>
          <w:r w:rsidRPr="00031524">
            <w:rPr>
              <w:rStyle w:val="PlaceholderText"/>
              <w:color w:val="44546A" w:themeColor="text2"/>
            </w:rPr>
            <w:t>Choose an option</w:t>
          </w:r>
        </w:p>
      </w:docPartBody>
    </w:docPart>
    <w:docPart>
      <w:docPartPr>
        <w:name w:val="A7753CA18A334EFF9626F11739D8CDDD"/>
        <w:category>
          <w:name w:val="General"/>
          <w:gallery w:val="placeholder"/>
        </w:category>
        <w:types>
          <w:type w:val="bbPlcHdr"/>
        </w:types>
        <w:behaviors>
          <w:behavior w:val="content"/>
        </w:behaviors>
        <w:guid w:val="{4267BD82-5CE9-4E24-A243-94972ECC03B2}"/>
      </w:docPartPr>
      <w:docPartBody>
        <w:p w:rsidR="00EE42AC" w:rsidRDefault="00EE42AC">
          <w:pPr>
            <w:pStyle w:val="A7753CA18A334EFF9626F11739D8CDDD"/>
          </w:pPr>
          <w:r w:rsidRPr="00031524">
            <w:rPr>
              <w:rStyle w:val="PlaceholderText"/>
              <w:color w:val="44546A" w:themeColor="text2"/>
            </w:rPr>
            <w:t>[Insert full topic title here]</w:t>
          </w:r>
        </w:p>
      </w:docPartBody>
    </w:docPart>
    <w:docPart>
      <w:docPartPr>
        <w:name w:val="B93B6E25DA6448BCB8EB62FA4704B0C5"/>
        <w:category>
          <w:name w:val="General"/>
          <w:gallery w:val="placeholder"/>
        </w:category>
        <w:types>
          <w:type w:val="bbPlcHdr"/>
        </w:types>
        <w:behaviors>
          <w:behavior w:val="content"/>
        </w:behaviors>
        <w:guid w:val="{9E6A1A44-04F4-4CCA-B475-10D53EEE8808}"/>
      </w:docPartPr>
      <w:docPartBody>
        <w:p w:rsidR="00EE42AC" w:rsidRDefault="00EE42AC">
          <w:pPr>
            <w:pStyle w:val="B93B6E25DA6448BCB8EB62FA4704B0C5"/>
          </w:pPr>
          <w:r w:rsidRPr="000C4E08">
            <w:t>insert company name.</w:t>
          </w:r>
        </w:p>
      </w:docPartBody>
    </w:docPart>
    <w:docPart>
      <w:docPartPr>
        <w:name w:val="7A2C3DCD4293413893ECDEAF4B353395"/>
        <w:category>
          <w:name w:val="General"/>
          <w:gallery w:val="placeholder"/>
        </w:category>
        <w:types>
          <w:type w:val="bbPlcHdr"/>
        </w:types>
        <w:behaviors>
          <w:behavior w:val="content"/>
        </w:behaviors>
        <w:guid w:val="{4893A8F8-0640-4545-AB42-9B58C402F62E}"/>
      </w:docPartPr>
      <w:docPartBody>
        <w:p w:rsidR="00EE42AC" w:rsidRDefault="00EE42AC">
          <w:pPr>
            <w:pStyle w:val="7A2C3DCD4293413893ECDEAF4B353395"/>
          </w:pPr>
          <w:r w:rsidRPr="00774747">
            <w:t>Insert declarations, including any for committee members who are absent due to conflicts. If none then state that no conflicts of interest were declared for the technology.</w:t>
          </w:r>
        </w:p>
      </w:docPartBody>
    </w:docPart>
    <w:docPart>
      <w:docPartPr>
        <w:name w:val="A5D4D84D1ADE43699542D33B5493122C"/>
        <w:category>
          <w:name w:val="General"/>
          <w:gallery w:val="placeholder"/>
        </w:category>
        <w:types>
          <w:type w:val="bbPlcHdr"/>
        </w:types>
        <w:behaviors>
          <w:behavior w:val="content"/>
        </w:behaviors>
        <w:guid w:val="{FA46BD3D-FCDD-4CCC-870A-E37745515730}"/>
      </w:docPartPr>
      <w:docPartBody>
        <w:p w:rsidR="00EE42AC" w:rsidRDefault="00EE42AC">
          <w:pPr>
            <w:pStyle w:val="A5D4D84D1ADE43699542D33B5493122C"/>
          </w:pPr>
          <w:r w:rsidRPr="00031524">
            <w:rPr>
              <w:rStyle w:val="PlaceholderText"/>
              <w:color w:val="44546A" w:themeColor="text2"/>
            </w:rPr>
            <w:t>choose output</w:t>
          </w:r>
        </w:p>
      </w:docPartBody>
    </w:docPart>
    <w:docPart>
      <w:docPartPr>
        <w:name w:val="8440A5BC5AF64225AC28DBC74370357F"/>
        <w:category>
          <w:name w:val="General"/>
          <w:gallery w:val="placeholder"/>
        </w:category>
        <w:types>
          <w:type w:val="bbPlcHdr"/>
        </w:types>
        <w:behaviors>
          <w:behavior w:val="content"/>
        </w:behaviors>
        <w:guid w:val="{4F0B9142-65ED-49E4-82B8-04BF99D5245E}"/>
      </w:docPartPr>
      <w:docPartBody>
        <w:p w:rsidR="00EE42AC" w:rsidRDefault="00EE42AC">
          <w:pPr>
            <w:pStyle w:val="8440A5BC5AF64225AC28DBC74370357F"/>
          </w:pPr>
          <w:r w:rsidRPr="00031524">
            <w:rPr>
              <w:rStyle w:val="PlaceholderText"/>
              <w:color w:val="44546A" w:themeColor="text2"/>
            </w:rPr>
            <w:t>choose option</w:t>
          </w:r>
        </w:p>
      </w:docPartBody>
    </w:docPart>
    <w:docPart>
      <w:docPartPr>
        <w:name w:val="7151206890F147828F39B07CEFAF547A"/>
        <w:category>
          <w:name w:val="General"/>
          <w:gallery w:val="placeholder"/>
        </w:category>
        <w:types>
          <w:type w:val="bbPlcHdr"/>
        </w:types>
        <w:behaviors>
          <w:behavior w:val="content"/>
        </w:behaviors>
        <w:guid w:val="{1F97F190-C546-4E31-9D34-E60EF337DC4C}"/>
      </w:docPartPr>
      <w:docPartBody>
        <w:p w:rsidR="00EE42AC" w:rsidRDefault="00EE42AC">
          <w:pPr>
            <w:pStyle w:val="7151206890F147828F39B07CEFAF547A"/>
          </w:pPr>
          <w:r w:rsidRPr="00F57A78">
            <w:rPr>
              <w:rStyle w:val="PlaceholderText"/>
              <w:color w:val="44546A" w:themeColor="text2"/>
            </w:rPr>
            <w:t>choose output</w:t>
          </w:r>
        </w:p>
      </w:docPartBody>
    </w:docPart>
    <w:docPart>
      <w:docPartPr>
        <w:name w:val="80BA27264F844A41A82262423838D345"/>
        <w:category>
          <w:name w:val="General"/>
          <w:gallery w:val="placeholder"/>
        </w:category>
        <w:types>
          <w:type w:val="bbPlcHdr"/>
        </w:types>
        <w:behaviors>
          <w:behavior w:val="content"/>
        </w:behaviors>
        <w:guid w:val="{05E75538-FC07-416C-BC20-66ADCFD2018D}"/>
      </w:docPartPr>
      <w:docPartBody>
        <w:p w:rsidR="00EE42AC" w:rsidRDefault="00EE42AC">
          <w:pPr>
            <w:pStyle w:val="80BA27264F844A41A82262423838D345"/>
          </w:pPr>
          <w:r w:rsidRPr="00031524">
            <w:rPr>
              <w:rStyle w:val="PlaceholderText"/>
              <w:color w:val="44546A" w:themeColor="text2"/>
            </w:rPr>
            <w:t>Choose an option</w:t>
          </w:r>
        </w:p>
      </w:docPartBody>
    </w:docPart>
    <w:docPart>
      <w:docPartPr>
        <w:name w:val="BECED99A3ED9472B82F7762F927883E0"/>
        <w:category>
          <w:name w:val="General"/>
          <w:gallery w:val="placeholder"/>
        </w:category>
        <w:types>
          <w:type w:val="bbPlcHdr"/>
        </w:types>
        <w:behaviors>
          <w:behavior w:val="content"/>
        </w:behaviors>
        <w:guid w:val="{399FD1B1-45F4-433D-AA69-F1F2A61CE2E9}"/>
      </w:docPartPr>
      <w:docPartBody>
        <w:p w:rsidR="00EE42AC" w:rsidRDefault="00EE42AC">
          <w:pPr>
            <w:pStyle w:val="BECED99A3ED9472B82F7762F927883E0"/>
          </w:pPr>
          <w:r w:rsidRPr="00031524">
            <w:rPr>
              <w:rStyle w:val="PlaceholderText"/>
              <w:color w:val="44546A" w:themeColor="text2"/>
            </w:rPr>
            <w:t>[Insert full topic title here]</w:t>
          </w:r>
        </w:p>
      </w:docPartBody>
    </w:docPart>
    <w:docPart>
      <w:docPartPr>
        <w:name w:val="B832294C3BC143319B251F908E531313"/>
        <w:category>
          <w:name w:val="General"/>
          <w:gallery w:val="placeholder"/>
        </w:category>
        <w:types>
          <w:type w:val="bbPlcHdr"/>
        </w:types>
        <w:behaviors>
          <w:behavior w:val="content"/>
        </w:behaviors>
        <w:guid w:val="{30649731-1A8E-424B-BFC1-B9E1CD586108}"/>
      </w:docPartPr>
      <w:docPartBody>
        <w:p w:rsidR="00EE42AC" w:rsidRDefault="00EE42AC">
          <w:pPr>
            <w:pStyle w:val="B832294C3BC143319B251F908E531313"/>
          </w:pPr>
          <w:r w:rsidRPr="00031524">
            <w:rPr>
              <w:rStyle w:val="PlaceholderText"/>
              <w:color w:val="44546A" w:themeColor="text2"/>
            </w:rPr>
            <w:t>insert company name.</w:t>
          </w:r>
        </w:p>
      </w:docPartBody>
    </w:docPart>
    <w:docPart>
      <w:docPartPr>
        <w:name w:val="33A5B4745CB142409D5213093B66CF42"/>
        <w:category>
          <w:name w:val="General"/>
          <w:gallery w:val="placeholder"/>
        </w:category>
        <w:types>
          <w:type w:val="bbPlcHdr"/>
        </w:types>
        <w:behaviors>
          <w:behavior w:val="content"/>
        </w:behaviors>
        <w:guid w:val="{5924BD4E-DA6A-42F6-9FDE-57FE6E84F799}"/>
      </w:docPartPr>
      <w:docPartBody>
        <w:p w:rsidR="00EE42AC" w:rsidRDefault="00EE42AC">
          <w:pPr>
            <w:pStyle w:val="33A5B4745CB142409D5213093B66CF42"/>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DEEE4AB13D76466098C09A895496A2B2"/>
        <w:category>
          <w:name w:val="General"/>
          <w:gallery w:val="placeholder"/>
        </w:category>
        <w:types>
          <w:type w:val="bbPlcHdr"/>
        </w:types>
        <w:behaviors>
          <w:behavior w:val="content"/>
        </w:behaviors>
        <w:guid w:val="{B860D16B-32F4-4AF9-86EB-4FE0320059BB}"/>
      </w:docPartPr>
      <w:docPartBody>
        <w:p w:rsidR="00EE42AC" w:rsidRDefault="00EE42AC">
          <w:pPr>
            <w:pStyle w:val="DEEE4AB13D76466098C09A895496A2B2"/>
          </w:pPr>
          <w:r w:rsidRPr="00031524">
            <w:rPr>
              <w:rStyle w:val="PlaceholderText"/>
              <w:color w:val="44546A" w:themeColor="text2"/>
            </w:rPr>
            <w:t>choose a committee</w:t>
          </w:r>
        </w:p>
      </w:docPartBody>
    </w:docPart>
    <w:docPart>
      <w:docPartPr>
        <w:name w:val="235A9150447B4C8391F9EB852DB15E59"/>
        <w:category>
          <w:name w:val="General"/>
          <w:gallery w:val="placeholder"/>
        </w:category>
        <w:types>
          <w:type w:val="bbPlcHdr"/>
        </w:types>
        <w:behaviors>
          <w:behavior w:val="content"/>
        </w:behaviors>
        <w:guid w:val="{3AA4820F-980E-4DFD-865B-FB979CA4C8A6}"/>
      </w:docPartPr>
      <w:docPartBody>
        <w:p w:rsidR="00EE42AC" w:rsidRDefault="00EE42AC">
          <w:pPr>
            <w:pStyle w:val="235A9150447B4C8391F9EB852DB15E59"/>
          </w:pPr>
          <w:r w:rsidRPr="00031524">
            <w:rPr>
              <w:rStyle w:val="PlaceholderText"/>
              <w:color w:val="44546A" w:themeColor="text2"/>
            </w:rPr>
            <w:t>insert day and date</w:t>
          </w:r>
        </w:p>
      </w:docPartBody>
    </w:docPart>
    <w:docPart>
      <w:docPartPr>
        <w:name w:val="D8056A6D29AD48FFA76B5431236DC81E"/>
        <w:category>
          <w:name w:val="General"/>
          <w:gallery w:val="placeholder"/>
        </w:category>
        <w:types>
          <w:type w:val="bbPlcHdr"/>
        </w:types>
        <w:behaviors>
          <w:behavior w:val="content"/>
        </w:behaviors>
        <w:guid w:val="{C27BA0F9-7C84-4080-91BA-B1E2666FF6FF}"/>
      </w:docPartPr>
      <w:docPartBody>
        <w:p w:rsidR="00EE42AC" w:rsidRDefault="00EE42AC">
          <w:pPr>
            <w:pStyle w:val="D8056A6D29AD48FFA76B5431236DC81E"/>
          </w:pPr>
          <w:r w:rsidRPr="00031524">
            <w:rPr>
              <w:rStyle w:val="PlaceholderText"/>
              <w:color w:val="44546A" w:themeColor="text2"/>
            </w:rPr>
            <w:t>insert time</w:t>
          </w:r>
        </w:p>
      </w:docPartBody>
    </w:docPart>
    <w:docPart>
      <w:docPartPr>
        <w:name w:val="FD19CFC1943C49D4805D97BD9081E1C3"/>
        <w:category>
          <w:name w:val="General"/>
          <w:gallery w:val="placeholder"/>
        </w:category>
        <w:types>
          <w:type w:val="bbPlcHdr"/>
        </w:types>
        <w:behaviors>
          <w:behavior w:val="content"/>
        </w:behaviors>
        <w:guid w:val="{82A8FACE-4FF4-4A81-AC11-24448EA42250}"/>
      </w:docPartPr>
      <w:docPartBody>
        <w:p w:rsidR="00FA20C9" w:rsidRDefault="00EE42AC" w:rsidP="00EE42AC">
          <w:pPr>
            <w:pStyle w:val="FD19CFC1943C49D4805D97BD9081E1C3"/>
          </w:pPr>
          <w:r w:rsidRPr="00031524">
            <w:rPr>
              <w:rStyle w:val="PlaceholderText"/>
              <w:color w:val="44546A" w:themeColor="text2"/>
            </w:rPr>
            <w:t>[Insert full topic title here]</w:t>
          </w:r>
        </w:p>
      </w:docPartBody>
    </w:docPart>
    <w:docPart>
      <w:docPartPr>
        <w:name w:val="86BB53CE24944808BBFB9C160EF64A23"/>
        <w:category>
          <w:name w:val="General"/>
          <w:gallery w:val="placeholder"/>
        </w:category>
        <w:types>
          <w:type w:val="bbPlcHdr"/>
        </w:types>
        <w:behaviors>
          <w:behavior w:val="content"/>
        </w:behaviors>
        <w:guid w:val="{47C161FE-606C-43CA-9CD3-C0C81C7EDDCA}"/>
      </w:docPartPr>
      <w:docPartBody>
        <w:p w:rsidR="00FA20C9" w:rsidRDefault="00EE42AC" w:rsidP="00EE42AC">
          <w:pPr>
            <w:pStyle w:val="86BB53CE24944808BBFB9C160EF64A23"/>
          </w:pPr>
          <w:r w:rsidRPr="00031524">
            <w:rPr>
              <w:rStyle w:val="PlaceholderText"/>
              <w:color w:val="44546A" w:themeColor="text2"/>
            </w:rPr>
            <w:t>choose output</w:t>
          </w:r>
        </w:p>
      </w:docPartBody>
    </w:docPart>
    <w:docPart>
      <w:docPartPr>
        <w:name w:val="B53450A46184487D843FAA5E57F5902C"/>
        <w:category>
          <w:name w:val="General"/>
          <w:gallery w:val="placeholder"/>
        </w:category>
        <w:types>
          <w:type w:val="bbPlcHdr"/>
        </w:types>
        <w:behaviors>
          <w:behavior w:val="content"/>
        </w:behaviors>
        <w:guid w:val="{B013B5E3-A86B-4A5D-A950-DF01919D4B80}"/>
      </w:docPartPr>
      <w:docPartBody>
        <w:p w:rsidR="00FA20C9" w:rsidRDefault="00EE42AC" w:rsidP="00EE42AC">
          <w:pPr>
            <w:pStyle w:val="B53450A46184487D843FAA5E57F5902C"/>
          </w:pPr>
          <w:r w:rsidRPr="00031524">
            <w:rPr>
              <w:rStyle w:val="PlaceholderText"/>
              <w:color w:val="44546A" w:themeColor="text2"/>
            </w:rPr>
            <w:t>choose option</w:t>
          </w:r>
        </w:p>
      </w:docPartBody>
    </w:docPart>
    <w:docPart>
      <w:docPartPr>
        <w:name w:val="59140FDBAE854746A2B2A3587234CD8C"/>
        <w:category>
          <w:name w:val="General"/>
          <w:gallery w:val="placeholder"/>
        </w:category>
        <w:types>
          <w:type w:val="bbPlcHdr"/>
        </w:types>
        <w:behaviors>
          <w:behavior w:val="content"/>
        </w:behaviors>
        <w:guid w:val="{888414A9-DA67-48FF-887B-3F27DB2EDEDC}"/>
      </w:docPartPr>
      <w:docPartBody>
        <w:p w:rsidR="00FA20C9" w:rsidRDefault="00EE42AC" w:rsidP="00EE42AC">
          <w:pPr>
            <w:pStyle w:val="59140FDBAE854746A2B2A3587234CD8C"/>
          </w:pPr>
          <w:r w:rsidRPr="00F57A78">
            <w:rPr>
              <w:rStyle w:val="PlaceholderText"/>
              <w:color w:val="44546A" w:themeColor="text2"/>
            </w:rPr>
            <w:t>choose output</w:t>
          </w:r>
        </w:p>
      </w:docPartBody>
    </w:docPart>
    <w:docPart>
      <w:docPartPr>
        <w:name w:val="0DE75C66A2D149199F6C9EC8B74A7F87"/>
        <w:category>
          <w:name w:val="General"/>
          <w:gallery w:val="placeholder"/>
        </w:category>
        <w:types>
          <w:type w:val="bbPlcHdr"/>
        </w:types>
        <w:behaviors>
          <w:behavior w:val="content"/>
        </w:behaviors>
        <w:guid w:val="{2E0B92D4-ED0A-4250-A1FC-F0A637C8572F}"/>
      </w:docPartPr>
      <w:docPartBody>
        <w:p w:rsidR="00E423A3" w:rsidRDefault="00A23893" w:rsidP="00A23893">
          <w:pPr>
            <w:pStyle w:val="0DE75C66A2D149199F6C9EC8B74A7F87"/>
          </w:pPr>
          <w:r w:rsidRPr="00196E93">
            <w:rPr>
              <w:rStyle w:val="PlaceholderText"/>
              <w:color w:val="44546A" w:themeColor="text2"/>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2AC"/>
    <w:rsid w:val="00A23893"/>
    <w:rsid w:val="00E423A3"/>
    <w:rsid w:val="00EE42AC"/>
    <w:rsid w:val="00FA20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5485C9E0D64B1AA3222C2B18AAAA36">
    <w:name w:val="1C5485C9E0D64B1AA3222C2B18AAAA36"/>
  </w:style>
  <w:style w:type="paragraph" w:customStyle="1" w:styleId="46AA063009AD449BAEAA61DB79C2DE00">
    <w:name w:val="46AA063009AD449BAEAA61DB79C2DE00"/>
  </w:style>
  <w:style w:type="character" w:styleId="PlaceholderText">
    <w:name w:val="Placeholder Text"/>
    <w:basedOn w:val="DefaultParagraphFont"/>
    <w:uiPriority w:val="99"/>
    <w:semiHidden/>
    <w:rsid w:val="00A23893"/>
    <w:rPr>
      <w:color w:val="808080"/>
    </w:rPr>
  </w:style>
  <w:style w:type="paragraph" w:customStyle="1" w:styleId="BAA43889CF2F4553885AFA884210702A">
    <w:name w:val="BAA43889CF2F4553885AFA884210702A"/>
  </w:style>
  <w:style w:type="paragraph" w:customStyle="1" w:styleId="B65C81CE44AC4DC092E303B0C1F0A70D">
    <w:name w:val="B65C81CE44AC4DC092E303B0C1F0A70D"/>
  </w:style>
  <w:style w:type="paragraph" w:customStyle="1" w:styleId="D6C9C0FCE603477DB01C000C7BBDDDBE">
    <w:name w:val="D6C9C0FCE603477DB01C000C7BBDDDBE"/>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A44FD0D795384A2593508D168D152F87">
    <w:name w:val="A44FD0D795384A2593508D168D152F87"/>
  </w:style>
  <w:style w:type="paragraph" w:customStyle="1" w:styleId="A7753CA18A334EFF9626F11739D8CDDD">
    <w:name w:val="A7753CA18A334EFF9626F11739D8CDDD"/>
  </w:style>
  <w:style w:type="paragraph" w:customStyle="1" w:styleId="B93B6E25DA6448BCB8EB62FA4704B0C5">
    <w:name w:val="B93B6E25DA6448BCB8EB62FA4704B0C5"/>
  </w:style>
  <w:style w:type="paragraph" w:customStyle="1" w:styleId="7A2C3DCD4293413893ECDEAF4B353395">
    <w:name w:val="7A2C3DCD4293413893ECDEAF4B353395"/>
  </w:style>
  <w:style w:type="paragraph" w:customStyle="1" w:styleId="A5D4D84D1ADE43699542D33B5493122C">
    <w:name w:val="A5D4D84D1ADE43699542D33B5493122C"/>
  </w:style>
  <w:style w:type="paragraph" w:customStyle="1" w:styleId="8440A5BC5AF64225AC28DBC74370357F">
    <w:name w:val="8440A5BC5AF64225AC28DBC74370357F"/>
  </w:style>
  <w:style w:type="paragraph" w:customStyle="1" w:styleId="7151206890F147828F39B07CEFAF547A">
    <w:name w:val="7151206890F147828F39B07CEFAF547A"/>
  </w:style>
  <w:style w:type="paragraph" w:customStyle="1" w:styleId="80BA27264F844A41A82262423838D345">
    <w:name w:val="80BA27264F844A41A82262423838D345"/>
  </w:style>
  <w:style w:type="paragraph" w:customStyle="1" w:styleId="BECED99A3ED9472B82F7762F927883E0">
    <w:name w:val="BECED99A3ED9472B82F7762F927883E0"/>
  </w:style>
  <w:style w:type="paragraph" w:customStyle="1" w:styleId="B832294C3BC143319B251F908E531313">
    <w:name w:val="B832294C3BC143319B251F908E531313"/>
  </w:style>
  <w:style w:type="paragraph" w:customStyle="1" w:styleId="Bulletlist">
    <w:name w:val="Bullet list"/>
    <w:basedOn w:val="ListParagraph"/>
    <w:link w:val="BulletlistChar"/>
    <w:qFormat/>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33A5B4745CB142409D5213093B66CF42">
    <w:name w:val="33A5B4745CB142409D5213093B66CF42"/>
  </w:style>
  <w:style w:type="paragraph" w:customStyle="1" w:styleId="DEEE4AB13D76466098C09A895496A2B2">
    <w:name w:val="DEEE4AB13D76466098C09A895496A2B2"/>
  </w:style>
  <w:style w:type="paragraph" w:customStyle="1" w:styleId="235A9150447B4C8391F9EB852DB15E59">
    <w:name w:val="235A9150447B4C8391F9EB852DB15E59"/>
  </w:style>
  <w:style w:type="paragraph" w:customStyle="1" w:styleId="D8056A6D29AD48FFA76B5431236DC81E">
    <w:name w:val="D8056A6D29AD48FFA76B5431236DC81E"/>
  </w:style>
  <w:style w:type="paragraph" w:customStyle="1" w:styleId="FD19CFC1943C49D4805D97BD9081E1C3">
    <w:name w:val="FD19CFC1943C49D4805D97BD9081E1C3"/>
    <w:rsid w:val="00EE42AC"/>
  </w:style>
  <w:style w:type="paragraph" w:customStyle="1" w:styleId="86BB53CE24944808BBFB9C160EF64A23">
    <w:name w:val="86BB53CE24944808BBFB9C160EF64A23"/>
    <w:rsid w:val="00EE42AC"/>
  </w:style>
  <w:style w:type="paragraph" w:customStyle="1" w:styleId="B53450A46184487D843FAA5E57F5902C">
    <w:name w:val="B53450A46184487D843FAA5E57F5902C"/>
    <w:rsid w:val="00EE42AC"/>
  </w:style>
  <w:style w:type="paragraph" w:customStyle="1" w:styleId="59140FDBAE854746A2B2A3587234CD8C">
    <w:name w:val="59140FDBAE854746A2B2A3587234CD8C"/>
    <w:rsid w:val="00EE42AC"/>
  </w:style>
  <w:style w:type="paragraph" w:customStyle="1" w:styleId="0DE75C66A2D149199F6C9EC8B74A7F87">
    <w:name w:val="0DE75C66A2D149199F6C9EC8B74A7F87"/>
    <w:rsid w:val="00A238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149</Words>
  <Characters>6553</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Sophie McHugh</dc:creator>
  <cp:lastModifiedBy>Trish Brennan</cp:lastModifiedBy>
  <cp:revision>2</cp:revision>
  <dcterms:created xsi:type="dcterms:W3CDTF">2021-06-22T08:52:00Z</dcterms:created>
  <dcterms:modified xsi:type="dcterms:W3CDTF">2021-06-22T08:52:00Z</dcterms:modified>
</cp:coreProperties>
</file>